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Mriekatabuky"/>
        <w:tblW w:w="0" w:type="auto"/>
        <w:tblInd w:w="38" w:type="dxa"/>
        <w:tblLook w:val="04A0" w:firstRow="1" w:lastRow="0" w:firstColumn="1" w:lastColumn="0" w:noHBand="0" w:noVBand="1"/>
      </w:tblPr>
      <w:tblGrid>
        <w:gridCol w:w="2036"/>
        <w:gridCol w:w="2599"/>
        <w:gridCol w:w="322"/>
        <w:gridCol w:w="327"/>
        <w:gridCol w:w="329"/>
        <w:gridCol w:w="329"/>
        <w:gridCol w:w="329"/>
        <w:gridCol w:w="329"/>
        <w:gridCol w:w="317"/>
        <w:gridCol w:w="420"/>
        <w:gridCol w:w="567"/>
        <w:gridCol w:w="280"/>
        <w:gridCol w:w="280"/>
        <w:gridCol w:w="280"/>
        <w:gridCol w:w="280"/>
      </w:tblGrid>
      <w:tr w:rsidR="00CF1DB9" w:rsidRPr="00D90FC4" w14:paraId="2C7CF7D3" w14:textId="77777777" w:rsidTr="003D4517">
        <w:tc>
          <w:tcPr>
            <w:tcW w:w="2036" w:type="dxa"/>
            <w:vAlign w:val="center"/>
          </w:tcPr>
          <w:p w14:paraId="57C2EE90" w14:textId="77777777" w:rsidR="00CF1DB9" w:rsidRPr="00D90FC4" w:rsidRDefault="00CF1DB9" w:rsidP="00DE700D">
            <w:pPr>
              <w:keepNext/>
              <w:spacing w:before="0" w:line="240" w:lineRule="auto"/>
              <w:jc w:val="left"/>
              <w:outlineLvl w:val="2"/>
              <w:rPr>
                <w:b/>
                <w:bCs/>
                <w:sz w:val="22"/>
                <w:szCs w:val="22"/>
              </w:rPr>
            </w:pPr>
            <w:r w:rsidRPr="00D90FC4">
              <w:rPr>
                <w:sz w:val="22"/>
                <w:szCs w:val="22"/>
                <w:lang w:eastAsia="sk-SK"/>
              </w:rPr>
              <w:t>Poznámky</w:t>
            </w:r>
            <w:r>
              <w:rPr>
                <w:sz w:val="22"/>
                <w:szCs w:val="22"/>
                <w:lang w:eastAsia="sk-SK"/>
              </w:rPr>
              <w:t xml:space="preserve"> (</w:t>
            </w:r>
            <w:proofErr w:type="spellStart"/>
            <w:r w:rsidRPr="00D90FC4">
              <w:rPr>
                <w:sz w:val="22"/>
                <w:szCs w:val="22"/>
                <w:lang w:eastAsia="sk-SK"/>
              </w:rPr>
              <w:t>Úč</w:t>
            </w:r>
            <w:proofErr w:type="spellEnd"/>
            <w:r w:rsidRPr="00D90FC4">
              <w:rPr>
                <w:sz w:val="22"/>
                <w:szCs w:val="22"/>
                <w:lang w:eastAsia="sk-SK"/>
              </w:rPr>
              <w:t xml:space="preserve">  NUJ 3 </w:t>
            </w:r>
            <w:r>
              <w:rPr>
                <w:sz w:val="22"/>
                <w:szCs w:val="22"/>
                <w:lang w:eastAsia="sk-SK"/>
              </w:rPr>
              <w:t>–</w:t>
            </w:r>
            <w:r w:rsidRPr="00D90FC4">
              <w:rPr>
                <w:sz w:val="22"/>
                <w:szCs w:val="22"/>
                <w:lang w:eastAsia="sk-SK"/>
              </w:rPr>
              <w:t xml:space="preserve"> 01</w:t>
            </w:r>
            <w:r>
              <w:rPr>
                <w:sz w:val="22"/>
                <w:szCs w:val="22"/>
                <w:lang w:eastAsia="sk-SK"/>
              </w:rPr>
              <w:t>)</w:t>
            </w:r>
          </w:p>
        </w:tc>
        <w:tc>
          <w:tcPr>
            <w:tcW w:w="2599" w:type="dxa"/>
            <w:tcBorders>
              <w:top w:val="nil"/>
              <w:bottom w:val="nil"/>
            </w:tcBorders>
            <w:vAlign w:val="center"/>
          </w:tcPr>
          <w:p w14:paraId="6C46E739" w14:textId="77777777" w:rsidR="00CF1DB9" w:rsidRPr="00D90FC4" w:rsidRDefault="00CF1DB9" w:rsidP="00DE700D">
            <w:pPr>
              <w:keepNext/>
              <w:spacing w:before="0" w:line="240" w:lineRule="auto"/>
              <w:jc w:val="right"/>
              <w:outlineLvl w:val="2"/>
              <w:rPr>
                <w:b/>
                <w:bCs/>
                <w:sz w:val="22"/>
                <w:szCs w:val="22"/>
              </w:rPr>
            </w:pPr>
            <w:r w:rsidRPr="00D90FC4">
              <w:rPr>
                <w:b/>
                <w:bCs/>
                <w:sz w:val="22"/>
                <w:szCs w:val="22"/>
              </w:rPr>
              <w:t>I</w:t>
            </w:r>
            <w:r>
              <w:rPr>
                <w:b/>
                <w:bCs/>
                <w:sz w:val="22"/>
                <w:szCs w:val="22"/>
              </w:rPr>
              <w:t xml:space="preserve">ČO </w:t>
            </w:r>
          </w:p>
        </w:tc>
        <w:tc>
          <w:tcPr>
            <w:tcW w:w="322" w:type="dxa"/>
          </w:tcPr>
          <w:p w14:paraId="77215889" w14:textId="65BFF996" w:rsidR="00CF1DB9" w:rsidRPr="00D90FC4" w:rsidRDefault="00096A65" w:rsidP="00DE700D">
            <w:pPr>
              <w:keepNext/>
              <w:spacing w:before="0" w:line="240" w:lineRule="auto"/>
              <w:outlineLvl w:val="2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327" w:type="dxa"/>
          </w:tcPr>
          <w:p w14:paraId="554E7016" w14:textId="5A387595" w:rsidR="00CF1DB9" w:rsidRPr="00D90FC4" w:rsidRDefault="00096A65" w:rsidP="00DE700D">
            <w:pPr>
              <w:keepNext/>
              <w:spacing w:before="0" w:line="240" w:lineRule="auto"/>
              <w:outlineLvl w:val="2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1</w:t>
            </w:r>
          </w:p>
        </w:tc>
        <w:tc>
          <w:tcPr>
            <w:tcW w:w="329" w:type="dxa"/>
          </w:tcPr>
          <w:p w14:paraId="3D2EE09F" w14:textId="02672EB9" w:rsidR="00CF1DB9" w:rsidRPr="00D90FC4" w:rsidRDefault="00096A65" w:rsidP="00DE700D">
            <w:pPr>
              <w:keepNext/>
              <w:spacing w:before="0" w:line="240" w:lineRule="auto"/>
              <w:outlineLvl w:val="2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7</w:t>
            </w:r>
          </w:p>
        </w:tc>
        <w:tc>
          <w:tcPr>
            <w:tcW w:w="329" w:type="dxa"/>
          </w:tcPr>
          <w:p w14:paraId="4A6C0B6D" w14:textId="5A224D65" w:rsidR="00CF1DB9" w:rsidRPr="00D90FC4" w:rsidRDefault="00096A65" w:rsidP="00DE700D">
            <w:pPr>
              <w:keepNext/>
              <w:spacing w:before="0" w:line="240" w:lineRule="auto"/>
              <w:outlineLvl w:val="2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8</w:t>
            </w:r>
          </w:p>
        </w:tc>
        <w:tc>
          <w:tcPr>
            <w:tcW w:w="329" w:type="dxa"/>
          </w:tcPr>
          <w:p w14:paraId="2DFF425E" w14:textId="53E13687" w:rsidR="00CF1DB9" w:rsidRPr="00D90FC4" w:rsidRDefault="003D4517" w:rsidP="00DE700D">
            <w:pPr>
              <w:keepNext/>
              <w:spacing w:before="0" w:line="240" w:lineRule="auto"/>
              <w:outlineLvl w:val="2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4</w:t>
            </w:r>
          </w:p>
        </w:tc>
        <w:tc>
          <w:tcPr>
            <w:tcW w:w="329" w:type="dxa"/>
          </w:tcPr>
          <w:p w14:paraId="34A1EDF6" w14:textId="4A3295E5" w:rsidR="00CF1DB9" w:rsidRPr="00D90FC4" w:rsidRDefault="003D4517" w:rsidP="00DE700D">
            <w:pPr>
              <w:keepNext/>
              <w:spacing w:before="0" w:line="240" w:lineRule="auto"/>
              <w:outlineLvl w:val="2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9</w:t>
            </w:r>
          </w:p>
        </w:tc>
        <w:tc>
          <w:tcPr>
            <w:tcW w:w="317" w:type="dxa"/>
          </w:tcPr>
          <w:p w14:paraId="4332B9BA" w14:textId="55C5B4E2" w:rsidR="00CF1DB9" w:rsidRPr="00D90FC4" w:rsidRDefault="00096A65" w:rsidP="00DE700D">
            <w:pPr>
              <w:keepNext/>
              <w:spacing w:before="0" w:line="240" w:lineRule="auto"/>
              <w:outlineLvl w:val="2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7</w:t>
            </w:r>
          </w:p>
        </w:tc>
        <w:tc>
          <w:tcPr>
            <w:tcW w:w="420" w:type="dxa"/>
          </w:tcPr>
          <w:p w14:paraId="0C0BF9BA" w14:textId="3EF1C71A" w:rsidR="00CF1DB9" w:rsidRPr="00D90FC4" w:rsidRDefault="003D4517" w:rsidP="00DE700D">
            <w:pPr>
              <w:keepNext/>
              <w:spacing w:before="0" w:line="240" w:lineRule="auto"/>
              <w:outlineLvl w:val="2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6</w:t>
            </w:r>
          </w:p>
        </w:tc>
        <w:tc>
          <w:tcPr>
            <w:tcW w:w="567" w:type="dxa"/>
            <w:tcBorders>
              <w:top w:val="nil"/>
              <w:bottom w:val="nil"/>
            </w:tcBorders>
          </w:tcPr>
          <w:p w14:paraId="4278104A" w14:textId="77777777" w:rsidR="00CF1DB9" w:rsidRPr="00D90FC4" w:rsidRDefault="00CF1DB9" w:rsidP="00DE700D">
            <w:pPr>
              <w:keepNext/>
              <w:spacing w:before="0" w:line="240" w:lineRule="auto"/>
              <w:outlineLvl w:val="2"/>
              <w:rPr>
                <w:b/>
                <w:bCs/>
                <w:sz w:val="22"/>
                <w:szCs w:val="22"/>
              </w:rPr>
            </w:pPr>
            <w:r w:rsidRPr="00D90FC4">
              <w:rPr>
                <w:b/>
                <w:bCs/>
                <w:sz w:val="22"/>
                <w:szCs w:val="22"/>
              </w:rPr>
              <w:t>/</w:t>
            </w:r>
            <w:r>
              <w:rPr>
                <w:b/>
                <w:bCs/>
                <w:sz w:val="22"/>
                <w:szCs w:val="22"/>
              </w:rPr>
              <w:t>SID</w:t>
            </w:r>
          </w:p>
        </w:tc>
        <w:tc>
          <w:tcPr>
            <w:tcW w:w="280" w:type="dxa"/>
          </w:tcPr>
          <w:p w14:paraId="1315B7CF" w14:textId="77777777" w:rsidR="00CF1DB9" w:rsidRPr="00D90FC4" w:rsidRDefault="00CF1DB9" w:rsidP="00DE700D">
            <w:pPr>
              <w:keepNext/>
              <w:spacing w:before="0" w:line="240" w:lineRule="auto"/>
              <w:outlineLvl w:val="2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280" w:type="dxa"/>
          </w:tcPr>
          <w:p w14:paraId="43393A45" w14:textId="77777777" w:rsidR="00CF1DB9" w:rsidRPr="00D90FC4" w:rsidRDefault="00CF1DB9" w:rsidP="00DE700D">
            <w:pPr>
              <w:keepNext/>
              <w:spacing w:before="0" w:line="240" w:lineRule="auto"/>
              <w:outlineLvl w:val="2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280" w:type="dxa"/>
          </w:tcPr>
          <w:p w14:paraId="057D3A25" w14:textId="77777777" w:rsidR="00CF1DB9" w:rsidRPr="00D90FC4" w:rsidRDefault="00CF1DB9" w:rsidP="00DE700D">
            <w:pPr>
              <w:keepNext/>
              <w:spacing w:before="0" w:line="240" w:lineRule="auto"/>
              <w:outlineLvl w:val="2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280" w:type="dxa"/>
          </w:tcPr>
          <w:p w14:paraId="302C3F16" w14:textId="77777777" w:rsidR="00CF1DB9" w:rsidRPr="00D90FC4" w:rsidRDefault="00CF1DB9" w:rsidP="00DE700D">
            <w:pPr>
              <w:keepNext/>
              <w:spacing w:before="0" w:line="240" w:lineRule="auto"/>
              <w:outlineLvl w:val="2"/>
              <w:rPr>
                <w:b/>
                <w:bCs/>
                <w:sz w:val="22"/>
                <w:szCs w:val="22"/>
              </w:rPr>
            </w:pPr>
          </w:p>
        </w:tc>
      </w:tr>
    </w:tbl>
    <w:p w14:paraId="513C2268" w14:textId="77777777" w:rsidR="00CF1DB9" w:rsidRPr="00D90FC4" w:rsidRDefault="00CF1DB9" w:rsidP="00CF1DB9">
      <w:pPr>
        <w:keepNext/>
        <w:spacing w:before="0" w:line="240" w:lineRule="auto"/>
        <w:outlineLvl w:val="2"/>
        <w:rPr>
          <w:b/>
          <w:bCs/>
          <w:sz w:val="22"/>
          <w:szCs w:val="22"/>
        </w:rPr>
      </w:pPr>
    </w:p>
    <w:p w14:paraId="0B00D7EF" w14:textId="77777777" w:rsidR="00CF1DB9" w:rsidRPr="00D90FC4" w:rsidRDefault="00CF1DB9" w:rsidP="00CF1DB9">
      <w:pPr>
        <w:keepNext/>
        <w:spacing w:before="0" w:line="240" w:lineRule="auto"/>
        <w:jc w:val="center"/>
        <w:outlineLvl w:val="2"/>
        <w:rPr>
          <w:b/>
          <w:bCs/>
          <w:sz w:val="22"/>
          <w:szCs w:val="22"/>
        </w:rPr>
      </w:pPr>
      <w:r w:rsidRPr="00D90FC4">
        <w:rPr>
          <w:b/>
          <w:bCs/>
          <w:sz w:val="22"/>
          <w:szCs w:val="22"/>
        </w:rPr>
        <w:t xml:space="preserve">Čl. </w:t>
      </w:r>
      <w:r>
        <w:rPr>
          <w:b/>
          <w:bCs/>
          <w:sz w:val="22"/>
          <w:szCs w:val="22"/>
        </w:rPr>
        <w:t>I</w:t>
      </w:r>
    </w:p>
    <w:p w14:paraId="3A68B1BC" w14:textId="77777777" w:rsidR="00CF1DB9" w:rsidRPr="00D90FC4" w:rsidRDefault="00CF1DB9" w:rsidP="00CF1DB9">
      <w:pPr>
        <w:keepNext/>
        <w:spacing w:before="0" w:line="240" w:lineRule="auto"/>
        <w:jc w:val="center"/>
        <w:outlineLvl w:val="1"/>
        <w:rPr>
          <w:b/>
          <w:bCs/>
          <w:sz w:val="22"/>
          <w:szCs w:val="22"/>
        </w:rPr>
      </w:pPr>
      <w:r w:rsidRPr="00D90FC4">
        <w:rPr>
          <w:b/>
          <w:bCs/>
          <w:sz w:val="22"/>
          <w:szCs w:val="22"/>
        </w:rPr>
        <w:t>Všeobecné údaje</w:t>
      </w:r>
    </w:p>
    <w:p w14:paraId="5D773ED4" w14:textId="77777777" w:rsidR="00CF1DB9" w:rsidRDefault="00CF1DB9" w:rsidP="00CF1DB9">
      <w:pPr>
        <w:spacing w:before="0"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>(1) Meno a priezvisko fyzickej osoby alebo názov právnickej osoby, ktorá je zakladateľom alebo zriaďovateľom účtovnej jednotky, dátum založenia alebo zriadenia účtovnej jednotky.</w:t>
      </w:r>
    </w:p>
    <w:p w14:paraId="42B23A6F" w14:textId="370421EC" w:rsidR="00CF1DB9" w:rsidRDefault="00CF1DB9" w:rsidP="00CF1DB9">
      <w:pPr>
        <w:spacing w:before="0" w:line="240" w:lineRule="auto"/>
        <w:rPr>
          <w:b/>
          <w:bCs/>
          <w:sz w:val="22"/>
          <w:szCs w:val="22"/>
        </w:rPr>
      </w:pPr>
      <w:r w:rsidRPr="00AA67C0">
        <w:rPr>
          <w:b/>
          <w:bCs/>
          <w:sz w:val="22"/>
          <w:szCs w:val="22"/>
        </w:rPr>
        <w:t xml:space="preserve">Názov právnickej osoby:  </w:t>
      </w:r>
      <w:r w:rsidR="003D4517" w:rsidRPr="003D4517">
        <w:rPr>
          <w:b/>
          <w:bCs/>
          <w:sz w:val="22"/>
          <w:szCs w:val="22"/>
        </w:rPr>
        <w:t xml:space="preserve">Univerzitné pastoračné centrum </w:t>
      </w:r>
      <w:proofErr w:type="spellStart"/>
      <w:r w:rsidR="003D4517" w:rsidRPr="003D4517">
        <w:rPr>
          <w:b/>
          <w:bCs/>
          <w:sz w:val="22"/>
          <w:szCs w:val="22"/>
        </w:rPr>
        <w:t>bl</w:t>
      </w:r>
      <w:proofErr w:type="spellEnd"/>
      <w:r w:rsidR="003D4517" w:rsidRPr="003D4517">
        <w:rPr>
          <w:b/>
          <w:bCs/>
          <w:sz w:val="22"/>
          <w:szCs w:val="22"/>
        </w:rPr>
        <w:t xml:space="preserve">. Jozefa </w:t>
      </w:r>
      <w:proofErr w:type="spellStart"/>
      <w:r w:rsidR="003D4517" w:rsidRPr="003D4517">
        <w:rPr>
          <w:b/>
          <w:bCs/>
          <w:sz w:val="22"/>
          <w:szCs w:val="22"/>
        </w:rPr>
        <w:t>Freinademetza</w:t>
      </w:r>
      <w:proofErr w:type="spellEnd"/>
    </w:p>
    <w:p w14:paraId="4A7891FC" w14:textId="4DC6D42E" w:rsidR="00CF1DB9" w:rsidRPr="00AA67C0" w:rsidRDefault="00CF1DB9" w:rsidP="00CF1DB9">
      <w:pPr>
        <w:spacing w:before="0" w:line="240" w:lineRule="auto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 xml:space="preserve">Dátum založenia: </w:t>
      </w:r>
      <w:r w:rsidR="003D4517">
        <w:rPr>
          <w:b/>
          <w:bCs/>
          <w:sz w:val="22"/>
          <w:szCs w:val="22"/>
        </w:rPr>
        <w:t>7</w:t>
      </w:r>
      <w:r w:rsidR="00096A65">
        <w:rPr>
          <w:b/>
          <w:bCs/>
          <w:sz w:val="22"/>
          <w:szCs w:val="22"/>
        </w:rPr>
        <w:t>.1</w:t>
      </w:r>
      <w:r w:rsidR="003D4517">
        <w:rPr>
          <w:b/>
          <w:bCs/>
          <w:sz w:val="22"/>
          <w:szCs w:val="22"/>
        </w:rPr>
        <w:t>0</w:t>
      </w:r>
      <w:r w:rsidR="00096A65">
        <w:rPr>
          <w:b/>
          <w:bCs/>
          <w:sz w:val="22"/>
          <w:szCs w:val="22"/>
        </w:rPr>
        <w:t>.1997</w:t>
      </w:r>
    </w:p>
    <w:p w14:paraId="2ACE4647" w14:textId="77777777" w:rsidR="00CF1DB9" w:rsidRDefault="00CF1DB9" w:rsidP="00CF1DB9">
      <w:pPr>
        <w:spacing w:before="0"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>(2) Informácie o členoch štatutárnych orgánov, dozorných orgánov  a iných orgánov účtovnej jednotky; uvádzajú sa mená a priezviská členov štatutárnych orgánov, dozorných orgánov a iných orgánov účtovnej jednotky.</w:t>
      </w:r>
    </w:p>
    <w:p w14:paraId="466ACCC3" w14:textId="0CEB0707" w:rsidR="00CF1DB9" w:rsidRPr="00AA67C0" w:rsidRDefault="00CF1DB9" w:rsidP="00CF1DB9">
      <w:pPr>
        <w:spacing w:before="0" w:line="240" w:lineRule="auto"/>
        <w:rPr>
          <w:b/>
          <w:bCs/>
          <w:sz w:val="22"/>
          <w:szCs w:val="22"/>
        </w:rPr>
      </w:pPr>
      <w:r w:rsidRPr="002A5D12">
        <w:rPr>
          <w:b/>
          <w:bCs/>
          <w:sz w:val="22"/>
          <w:szCs w:val="22"/>
        </w:rPr>
        <w:t>Štatutárny orgán:</w:t>
      </w:r>
      <w:r>
        <w:rPr>
          <w:sz w:val="22"/>
          <w:szCs w:val="22"/>
        </w:rPr>
        <w:t xml:space="preserve"> </w:t>
      </w:r>
      <w:r w:rsidR="00F60EDF">
        <w:rPr>
          <w:b/>
          <w:bCs/>
          <w:sz w:val="22"/>
          <w:szCs w:val="22"/>
        </w:rPr>
        <w:t>Stanislav Krajňák</w:t>
      </w:r>
      <w:r>
        <w:rPr>
          <w:b/>
          <w:bCs/>
          <w:sz w:val="22"/>
          <w:szCs w:val="22"/>
        </w:rPr>
        <w:t xml:space="preserve"> – </w:t>
      </w:r>
      <w:r w:rsidR="003D4517">
        <w:rPr>
          <w:b/>
          <w:bCs/>
          <w:sz w:val="22"/>
          <w:szCs w:val="22"/>
        </w:rPr>
        <w:t>správca menovaný osobou, od ktorej je odvodená právna subjektivita</w:t>
      </w:r>
    </w:p>
    <w:p w14:paraId="0A3E2CCF" w14:textId="77777777" w:rsidR="00CF1DB9" w:rsidRDefault="00CF1DB9" w:rsidP="00CF1DB9">
      <w:pPr>
        <w:spacing w:before="0"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>(3)  Opis činnosti, na účel ktorej bola účtovná jednotka zriadená a opis druhu podnikateľskej činnosti, ak ju účtovná jednotka vykonáva.</w:t>
      </w:r>
    </w:p>
    <w:p w14:paraId="2238C5AD" w14:textId="77777777" w:rsidR="00FA1996" w:rsidRPr="00FA1996" w:rsidRDefault="00FA1996" w:rsidP="00FA1996">
      <w:pPr>
        <w:rPr>
          <w:b/>
          <w:bCs/>
          <w:sz w:val="22"/>
          <w:szCs w:val="22"/>
        </w:rPr>
      </w:pPr>
      <w:r w:rsidRPr="00FA1996">
        <w:rPr>
          <w:b/>
          <w:bCs/>
          <w:sz w:val="22"/>
          <w:szCs w:val="22"/>
        </w:rPr>
        <w:t xml:space="preserve">Jedným z našich cieľov je asistovať študentom v ich snahe žiť život v plnosti. Je to jeden z ústredných motívov celého nášho </w:t>
      </w:r>
      <w:proofErr w:type="spellStart"/>
      <w:r w:rsidRPr="00FA1996">
        <w:rPr>
          <w:b/>
          <w:bCs/>
          <w:sz w:val="22"/>
          <w:szCs w:val="22"/>
        </w:rPr>
        <w:t>UPeCe</w:t>
      </w:r>
      <w:proofErr w:type="spellEnd"/>
      <w:r w:rsidRPr="00FA1996">
        <w:rPr>
          <w:b/>
          <w:bCs/>
          <w:sz w:val="22"/>
          <w:szCs w:val="22"/>
        </w:rPr>
        <w:t xml:space="preserve"> a odvíjajú sa od neho aj všetky naše aktivity. Aj keď ako pastoračné centrum kladieme dôraz najmä na vývoj osobnosti po duchovnej stránke, nevyhýbame sa ani športu a kultúre.</w:t>
      </w:r>
    </w:p>
    <w:p w14:paraId="3E0F523A" w14:textId="77777777" w:rsidR="00CF1DB9" w:rsidRDefault="00CF1DB9" w:rsidP="00CF1DB9">
      <w:pPr>
        <w:spacing w:before="0"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>(4) Priemerný prepočítaný počet zamestnancov, a z toho počet vedúcich zamestnancov účtovnej jednotky za účtovné obdobie, za ktoré sa zostavuje účtovná závierka (ďalej len „bežné účtovné obdobie“) a za bezprostredne predchádzajúce účtovné obdobie. Počet dobrovoľníkov vyslaných účtovnou jednotkou a počet dobrovoľníkov, ktorí vykonávali dobrovoľnícku činnosť pre účtovnú jednotku počas</w:t>
      </w:r>
      <w:r>
        <w:rPr>
          <w:sz w:val="22"/>
          <w:szCs w:val="22"/>
        </w:rPr>
        <w:t xml:space="preserve"> bežného</w:t>
      </w:r>
      <w:r w:rsidRPr="00D90FC4">
        <w:rPr>
          <w:sz w:val="22"/>
          <w:szCs w:val="22"/>
        </w:rPr>
        <w:t xml:space="preserve"> účtovného obdobia</w:t>
      </w:r>
      <w:r>
        <w:rPr>
          <w:sz w:val="22"/>
          <w:szCs w:val="22"/>
        </w:rPr>
        <w:t xml:space="preserve"> a bezprostredne predchádzajúceho účtovného obdobia</w:t>
      </w:r>
      <w:r w:rsidRPr="00D90FC4">
        <w:rPr>
          <w:sz w:val="22"/>
          <w:szCs w:val="22"/>
        </w:rPr>
        <w:t xml:space="preserve">. </w:t>
      </w:r>
    </w:p>
    <w:tbl>
      <w:tblPr>
        <w:tblW w:w="0" w:type="auto"/>
        <w:tblInd w:w="2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304"/>
        <w:gridCol w:w="2135"/>
        <w:gridCol w:w="2373"/>
      </w:tblGrid>
      <w:tr w:rsidR="00CF1DB9" w:rsidRPr="00D90FC4" w14:paraId="59EE5D02" w14:textId="77777777" w:rsidTr="00DE700D">
        <w:tc>
          <w:tcPr>
            <w:tcW w:w="4961" w:type="dxa"/>
          </w:tcPr>
          <w:p w14:paraId="69800DF2" w14:textId="77777777" w:rsidR="00CF1DB9" w:rsidRPr="00D90FC4" w:rsidRDefault="00CF1DB9" w:rsidP="00DE700D">
            <w:pPr>
              <w:pStyle w:val="Textopatrenia"/>
              <w:numPr>
                <w:ilvl w:val="0"/>
                <w:numId w:val="0"/>
              </w:numPr>
              <w:spacing w:before="0" w:after="0"/>
            </w:pPr>
          </w:p>
        </w:tc>
        <w:tc>
          <w:tcPr>
            <w:tcW w:w="2410" w:type="dxa"/>
            <w:vAlign w:val="center"/>
          </w:tcPr>
          <w:p w14:paraId="70A3EE6E" w14:textId="77777777" w:rsidR="00CF1DB9" w:rsidRPr="00D90FC4" w:rsidRDefault="00CF1DB9" w:rsidP="00DE700D">
            <w:pPr>
              <w:spacing w:before="0" w:after="0" w:line="240" w:lineRule="auto"/>
              <w:jc w:val="center"/>
              <w:rPr>
                <w:b/>
                <w:sz w:val="22"/>
                <w:szCs w:val="22"/>
                <w:lang w:eastAsia="sk-SK"/>
              </w:rPr>
            </w:pPr>
            <w:r w:rsidRPr="00D90FC4">
              <w:rPr>
                <w:b/>
                <w:sz w:val="22"/>
                <w:szCs w:val="22"/>
                <w:lang w:eastAsia="sk-SK"/>
              </w:rPr>
              <w:t>Bežné  účtovné obdobie</w:t>
            </w:r>
          </w:p>
        </w:tc>
        <w:tc>
          <w:tcPr>
            <w:tcW w:w="2552" w:type="dxa"/>
            <w:vAlign w:val="center"/>
          </w:tcPr>
          <w:p w14:paraId="5BFED2EB" w14:textId="77777777" w:rsidR="00CF1DB9" w:rsidRPr="00D90FC4" w:rsidRDefault="00CF1DB9" w:rsidP="00DE700D">
            <w:pPr>
              <w:spacing w:before="0" w:after="0" w:line="240" w:lineRule="auto"/>
              <w:jc w:val="center"/>
              <w:rPr>
                <w:b/>
                <w:sz w:val="22"/>
                <w:szCs w:val="22"/>
                <w:lang w:eastAsia="sk-SK"/>
              </w:rPr>
            </w:pPr>
            <w:r w:rsidRPr="00D90FC4">
              <w:rPr>
                <w:b/>
                <w:sz w:val="22"/>
                <w:szCs w:val="22"/>
                <w:lang w:eastAsia="sk-SK"/>
              </w:rPr>
              <w:t>Bezprostredne predchádzajúce účtovné obdobie</w:t>
            </w:r>
          </w:p>
        </w:tc>
      </w:tr>
      <w:tr w:rsidR="00CF1DB9" w:rsidRPr="00D90FC4" w14:paraId="2373B0A4" w14:textId="77777777" w:rsidTr="00DE700D">
        <w:trPr>
          <w:trHeight w:val="391"/>
        </w:trPr>
        <w:tc>
          <w:tcPr>
            <w:tcW w:w="4961" w:type="dxa"/>
            <w:vAlign w:val="center"/>
          </w:tcPr>
          <w:p w14:paraId="2872F530" w14:textId="77777777" w:rsidR="00CF1DB9" w:rsidRPr="00D90FC4" w:rsidRDefault="00CF1DB9" w:rsidP="00DE700D">
            <w:pPr>
              <w:pStyle w:val="Textopatrenia"/>
              <w:numPr>
                <w:ilvl w:val="0"/>
                <w:numId w:val="0"/>
              </w:numPr>
              <w:spacing w:before="0" w:after="0"/>
              <w:jc w:val="left"/>
            </w:pPr>
            <w:r w:rsidRPr="00D90FC4">
              <w:t>Priemerný prepočítaný počet zamestnancov</w:t>
            </w:r>
          </w:p>
        </w:tc>
        <w:tc>
          <w:tcPr>
            <w:tcW w:w="2410" w:type="dxa"/>
            <w:vAlign w:val="center"/>
          </w:tcPr>
          <w:p w14:paraId="5D34F5A6" w14:textId="77777777" w:rsidR="00CF1DB9" w:rsidRPr="00D90FC4" w:rsidRDefault="00CF1DB9" w:rsidP="00DE700D">
            <w:pPr>
              <w:pStyle w:val="Textopatrenia"/>
              <w:numPr>
                <w:ilvl w:val="0"/>
                <w:numId w:val="0"/>
              </w:numPr>
              <w:spacing w:before="0" w:after="0"/>
              <w:jc w:val="left"/>
            </w:pPr>
            <w:r>
              <w:t>0</w:t>
            </w:r>
          </w:p>
        </w:tc>
        <w:tc>
          <w:tcPr>
            <w:tcW w:w="2552" w:type="dxa"/>
            <w:vAlign w:val="center"/>
          </w:tcPr>
          <w:p w14:paraId="53C0B885" w14:textId="77777777" w:rsidR="00CF1DB9" w:rsidRPr="00D90FC4" w:rsidRDefault="00CF1DB9" w:rsidP="00DE700D">
            <w:pPr>
              <w:pStyle w:val="Textopatrenia"/>
              <w:numPr>
                <w:ilvl w:val="0"/>
                <w:numId w:val="0"/>
              </w:numPr>
              <w:spacing w:before="0" w:after="0"/>
              <w:jc w:val="left"/>
            </w:pPr>
            <w:r>
              <w:t>0</w:t>
            </w:r>
          </w:p>
        </w:tc>
      </w:tr>
      <w:tr w:rsidR="00CF1DB9" w:rsidRPr="00D90FC4" w14:paraId="22633C89" w14:textId="77777777" w:rsidTr="00DE700D">
        <w:trPr>
          <w:trHeight w:val="391"/>
        </w:trPr>
        <w:tc>
          <w:tcPr>
            <w:tcW w:w="4961" w:type="dxa"/>
            <w:vAlign w:val="center"/>
          </w:tcPr>
          <w:p w14:paraId="284C53C1" w14:textId="77777777" w:rsidR="00CF1DB9" w:rsidRPr="00D90FC4" w:rsidRDefault="00CF1DB9" w:rsidP="00DE700D">
            <w:pPr>
              <w:pStyle w:val="Textopatrenia"/>
              <w:numPr>
                <w:ilvl w:val="0"/>
                <w:numId w:val="0"/>
              </w:numPr>
              <w:spacing w:before="0" w:after="0"/>
              <w:jc w:val="left"/>
            </w:pPr>
            <w:r w:rsidRPr="00D90FC4">
              <w:t>z toho  počet vedúcich zamestnancov</w:t>
            </w:r>
          </w:p>
        </w:tc>
        <w:tc>
          <w:tcPr>
            <w:tcW w:w="2410" w:type="dxa"/>
            <w:vAlign w:val="center"/>
          </w:tcPr>
          <w:p w14:paraId="1335D43B" w14:textId="77777777" w:rsidR="00CF1DB9" w:rsidRPr="00D90FC4" w:rsidRDefault="00CF1DB9" w:rsidP="00DE700D">
            <w:pPr>
              <w:pStyle w:val="Textopatrenia"/>
              <w:numPr>
                <w:ilvl w:val="0"/>
                <w:numId w:val="0"/>
              </w:numPr>
              <w:spacing w:before="0" w:after="0"/>
              <w:jc w:val="left"/>
            </w:pPr>
            <w:r>
              <w:t>0</w:t>
            </w:r>
          </w:p>
        </w:tc>
        <w:tc>
          <w:tcPr>
            <w:tcW w:w="2552" w:type="dxa"/>
            <w:vAlign w:val="center"/>
          </w:tcPr>
          <w:p w14:paraId="131B88FE" w14:textId="77777777" w:rsidR="00CF1DB9" w:rsidRPr="00D90FC4" w:rsidRDefault="00CF1DB9" w:rsidP="00DE700D">
            <w:pPr>
              <w:pStyle w:val="Textopatrenia"/>
              <w:numPr>
                <w:ilvl w:val="0"/>
                <w:numId w:val="0"/>
              </w:numPr>
              <w:spacing w:before="0" w:after="0"/>
              <w:jc w:val="left"/>
            </w:pPr>
            <w:r>
              <w:t>0</w:t>
            </w:r>
          </w:p>
        </w:tc>
      </w:tr>
      <w:tr w:rsidR="00CF1DB9" w:rsidRPr="00D90FC4" w14:paraId="3EA1B91A" w14:textId="77777777" w:rsidTr="00DE700D">
        <w:trPr>
          <w:trHeight w:val="391"/>
        </w:trPr>
        <w:tc>
          <w:tcPr>
            <w:tcW w:w="4961" w:type="dxa"/>
            <w:vAlign w:val="center"/>
          </w:tcPr>
          <w:p w14:paraId="54161974" w14:textId="77777777" w:rsidR="00CF1DB9" w:rsidRPr="00D90FC4" w:rsidRDefault="00CF1DB9" w:rsidP="00DE700D">
            <w:pPr>
              <w:pStyle w:val="Textopatrenia"/>
              <w:numPr>
                <w:ilvl w:val="0"/>
                <w:numId w:val="0"/>
              </w:numPr>
              <w:spacing w:before="0" w:after="0"/>
              <w:jc w:val="left"/>
            </w:pPr>
            <w:r w:rsidRPr="00D90FC4">
              <w:t xml:space="preserve">Počet dobrovoľníkov vyslaných účtovnou jednotkou </w:t>
            </w:r>
          </w:p>
        </w:tc>
        <w:tc>
          <w:tcPr>
            <w:tcW w:w="2410" w:type="dxa"/>
            <w:vAlign w:val="center"/>
          </w:tcPr>
          <w:p w14:paraId="6EDB4E21" w14:textId="77777777" w:rsidR="00CF1DB9" w:rsidRPr="00D90FC4" w:rsidRDefault="00CF1DB9" w:rsidP="00DE700D">
            <w:pPr>
              <w:pStyle w:val="Textopatrenia"/>
              <w:numPr>
                <w:ilvl w:val="0"/>
                <w:numId w:val="0"/>
              </w:numPr>
              <w:spacing w:before="0" w:after="0"/>
              <w:jc w:val="left"/>
            </w:pPr>
            <w:r>
              <w:t>0</w:t>
            </w:r>
          </w:p>
        </w:tc>
        <w:tc>
          <w:tcPr>
            <w:tcW w:w="2552" w:type="dxa"/>
            <w:vAlign w:val="center"/>
          </w:tcPr>
          <w:p w14:paraId="6E5143C4" w14:textId="77777777" w:rsidR="00CF1DB9" w:rsidRPr="00D90FC4" w:rsidRDefault="00CF1DB9" w:rsidP="00DE700D">
            <w:pPr>
              <w:pStyle w:val="Textopatrenia"/>
              <w:numPr>
                <w:ilvl w:val="0"/>
                <w:numId w:val="0"/>
              </w:numPr>
              <w:spacing w:before="0" w:after="0"/>
              <w:jc w:val="left"/>
            </w:pPr>
            <w:r>
              <w:t>0</w:t>
            </w:r>
          </w:p>
        </w:tc>
      </w:tr>
      <w:tr w:rsidR="00CF1DB9" w:rsidRPr="00D90FC4" w14:paraId="05A8AB18" w14:textId="77777777" w:rsidTr="00DE700D">
        <w:trPr>
          <w:trHeight w:val="391"/>
        </w:trPr>
        <w:tc>
          <w:tcPr>
            <w:tcW w:w="4961" w:type="dxa"/>
            <w:vAlign w:val="center"/>
          </w:tcPr>
          <w:p w14:paraId="5D4700DF" w14:textId="77777777" w:rsidR="00CF1DB9" w:rsidRPr="00D90FC4" w:rsidRDefault="00CF1DB9" w:rsidP="00DE700D">
            <w:pPr>
              <w:pStyle w:val="Textopatrenia"/>
              <w:numPr>
                <w:ilvl w:val="0"/>
                <w:numId w:val="0"/>
              </w:numPr>
              <w:spacing w:before="0" w:after="0"/>
              <w:jc w:val="left"/>
            </w:pPr>
            <w:r w:rsidRPr="00D90FC4">
              <w:t>Počet dobrovoľníkov, ktorí vykonávali dobrovoľnícku činnosť pre účtovnú jednotku počas účtovného obdobia</w:t>
            </w:r>
          </w:p>
        </w:tc>
        <w:tc>
          <w:tcPr>
            <w:tcW w:w="2410" w:type="dxa"/>
            <w:vAlign w:val="center"/>
          </w:tcPr>
          <w:p w14:paraId="07F95078" w14:textId="77777777" w:rsidR="00CF1DB9" w:rsidRPr="00D90FC4" w:rsidRDefault="00CF1DB9" w:rsidP="00DE700D">
            <w:pPr>
              <w:pStyle w:val="Textopatrenia"/>
              <w:numPr>
                <w:ilvl w:val="0"/>
                <w:numId w:val="0"/>
              </w:numPr>
              <w:spacing w:before="0" w:after="0"/>
              <w:jc w:val="left"/>
            </w:pPr>
            <w:r>
              <w:t>0</w:t>
            </w:r>
          </w:p>
        </w:tc>
        <w:tc>
          <w:tcPr>
            <w:tcW w:w="2552" w:type="dxa"/>
            <w:vAlign w:val="center"/>
          </w:tcPr>
          <w:p w14:paraId="0290BCD3" w14:textId="77777777" w:rsidR="00CF1DB9" w:rsidRPr="00D90FC4" w:rsidRDefault="00CF1DB9" w:rsidP="00DE700D">
            <w:pPr>
              <w:pStyle w:val="Textopatrenia"/>
              <w:numPr>
                <w:ilvl w:val="0"/>
                <w:numId w:val="0"/>
              </w:numPr>
              <w:spacing w:before="0" w:after="0"/>
              <w:jc w:val="left"/>
            </w:pPr>
            <w:r>
              <w:t>0</w:t>
            </w:r>
          </w:p>
        </w:tc>
      </w:tr>
    </w:tbl>
    <w:p w14:paraId="58EB6487" w14:textId="32B8734A" w:rsidR="00CF1DB9" w:rsidRDefault="00CF1DB9" w:rsidP="00CF1DB9">
      <w:pPr>
        <w:spacing w:before="0"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 xml:space="preserve"> (5) Informácia o organizáciách v zriaďovateľskej pôsobnosti účtovnej jednotky.</w:t>
      </w:r>
    </w:p>
    <w:p w14:paraId="597C6B94" w14:textId="77777777" w:rsidR="00CF1DB9" w:rsidRPr="002A5D12" w:rsidRDefault="00CF1DB9" w:rsidP="00CF1DB9">
      <w:pPr>
        <w:spacing w:before="0" w:line="240" w:lineRule="auto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Účtovná jednotka nemá žiadne organizácie vo svojej zriaďovateľskej pôsobnosti.</w:t>
      </w:r>
    </w:p>
    <w:p w14:paraId="1537F31F" w14:textId="77777777" w:rsidR="00CF1DB9" w:rsidRPr="00D90FC4" w:rsidRDefault="00CF1DB9" w:rsidP="00CF1DB9">
      <w:pPr>
        <w:spacing w:before="0" w:line="240" w:lineRule="auto"/>
        <w:rPr>
          <w:sz w:val="22"/>
          <w:szCs w:val="22"/>
        </w:rPr>
      </w:pPr>
    </w:p>
    <w:p w14:paraId="1E76A463" w14:textId="77777777" w:rsidR="00CF1DB9" w:rsidRPr="00D90FC4" w:rsidRDefault="00CF1DB9" w:rsidP="00CF1DB9">
      <w:pPr>
        <w:keepNext/>
        <w:spacing w:before="0" w:line="240" w:lineRule="auto"/>
        <w:jc w:val="center"/>
        <w:outlineLvl w:val="0"/>
        <w:rPr>
          <w:b/>
          <w:bCs/>
          <w:kern w:val="32"/>
          <w:sz w:val="22"/>
          <w:szCs w:val="22"/>
        </w:rPr>
      </w:pPr>
      <w:r w:rsidRPr="00D90FC4">
        <w:rPr>
          <w:b/>
          <w:bCs/>
          <w:kern w:val="32"/>
          <w:sz w:val="22"/>
          <w:szCs w:val="22"/>
        </w:rPr>
        <w:t>Čl. II</w:t>
      </w:r>
    </w:p>
    <w:p w14:paraId="488D1F50" w14:textId="77777777" w:rsidR="00CF1DB9" w:rsidRPr="00D90FC4" w:rsidRDefault="00CF1DB9" w:rsidP="00CF1DB9">
      <w:pPr>
        <w:keepNext/>
        <w:spacing w:before="0" w:line="240" w:lineRule="auto"/>
        <w:jc w:val="center"/>
        <w:outlineLvl w:val="1"/>
        <w:rPr>
          <w:b/>
          <w:bCs/>
          <w:sz w:val="22"/>
          <w:szCs w:val="22"/>
        </w:rPr>
      </w:pPr>
      <w:r w:rsidRPr="00D90FC4">
        <w:rPr>
          <w:b/>
          <w:bCs/>
          <w:sz w:val="22"/>
          <w:szCs w:val="22"/>
        </w:rPr>
        <w:t>Informácie o účtovných zásadách a účtovných metódach</w:t>
      </w:r>
    </w:p>
    <w:p w14:paraId="68F7267D" w14:textId="77777777" w:rsidR="00CF1DB9" w:rsidRPr="00D90FC4" w:rsidRDefault="00CF1DB9" w:rsidP="00CF1DB9">
      <w:pPr>
        <w:spacing w:before="0"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 xml:space="preserve">(1) </w:t>
      </w:r>
      <w:r w:rsidRPr="002A5D12">
        <w:rPr>
          <w:sz w:val="22"/>
          <w:szCs w:val="22"/>
        </w:rPr>
        <w:t>Účtovná závierka je zostavená za splnenia predpokladu, že účtovná jednotka bude nepretržite pokračovať vo svojej činnosti.</w:t>
      </w:r>
    </w:p>
    <w:p w14:paraId="6C8C6EDC" w14:textId="77777777" w:rsidR="00CF1DB9" w:rsidRDefault="00CF1DB9" w:rsidP="00CF1DB9">
      <w:pPr>
        <w:spacing w:before="0"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>(2) Zmeny účtovných zásad a zmeny účtovných metód s uvedením dôvodu týchto zmien a vyčíslením ich vplyvu na finančnú hodnotu majetku, záväzkov, základného imania a výsledku hospodárenia účtovnej jednotky</w:t>
      </w:r>
      <w:r>
        <w:rPr>
          <w:sz w:val="22"/>
          <w:szCs w:val="22"/>
        </w:rPr>
        <w:t>.</w:t>
      </w:r>
    </w:p>
    <w:p w14:paraId="6285EBE0" w14:textId="77777777" w:rsidR="00CF1DB9" w:rsidRPr="0001455A" w:rsidRDefault="00CF1DB9" w:rsidP="00CF1DB9">
      <w:pPr>
        <w:spacing w:before="0" w:line="240" w:lineRule="auto"/>
        <w:rPr>
          <w:b/>
          <w:bCs/>
          <w:sz w:val="22"/>
          <w:szCs w:val="22"/>
        </w:rPr>
      </w:pPr>
      <w:r w:rsidRPr="00D90FC4">
        <w:rPr>
          <w:sz w:val="22"/>
          <w:szCs w:val="22"/>
        </w:rPr>
        <w:t>3) Spôsob oceňovania jednotlivých položiek majetku a záväzkov v členení n</w:t>
      </w:r>
      <w:r>
        <w:rPr>
          <w:sz w:val="22"/>
          <w:szCs w:val="22"/>
        </w:rPr>
        <w:t>a</w:t>
      </w:r>
    </w:p>
    <w:p w14:paraId="46B6D740" w14:textId="2DA99D80" w:rsidR="00CF1DB9" w:rsidRPr="0001455A" w:rsidRDefault="00CF1DB9" w:rsidP="00CF1DB9">
      <w:pPr>
        <w:spacing w:before="0" w:line="240" w:lineRule="auto"/>
        <w:rPr>
          <w:b/>
          <w:bCs/>
          <w:sz w:val="22"/>
          <w:szCs w:val="22"/>
        </w:rPr>
      </w:pPr>
      <w:r w:rsidRPr="00D90FC4">
        <w:rPr>
          <w:sz w:val="22"/>
          <w:szCs w:val="22"/>
        </w:rPr>
        <w:t>a) dlhodobý nehmotný majetok obstaraný kúpou,</w:t>
      </w:r>
      <w:r>
        <w:rPr>
          <w:sz w:val="22"/>
          <w:szCs w:val="22"/>
        </w:rPr>
        <w:t xml:space="preserve"> </w:t>
      </w:r>
      <w:r w:rsidR="00D6145B">
        <w:rPr>
          <w:b/>
          <w:bCs/>
          <w:sz w:val="22"/>
          <w:szCs w:val="22"/>
        </w:rPr>
        <w:t>obstarávacia cena</w:t>
      </w:r>
    </w:p>
    <w:p w14:paraId="6F6C9B26" w14:textId="77777777" w:rsidR="00CF1DB9" w:rsidRPr="0001455A" w:rsidRDefault="00CF1DB9" w:rsidP="00CF1DB9">
      <w:pPr>
        <w:spacing w:before="0" w:line="240" w:lineRule="auto"/>
        <w:rPr>
          <w:b/>
          <w:bCs/>
          <w:sz w:val="22"/>
          <w:szCs w:val="22"/>
        </w:rPr>
      </w:pPr>
      <w:r w:rsidRPr="00D90FC4">
        <w:rPr>
          <w:sz w:val="22"/>
          <w:szCs w:val="22"/>
        </w:rPr>
        <w:lastRenderedPageBreak/>
        <w:t>b) dlhodobý nehmotný majetok obstaraný vlastnou činnosťou,</w:t>
      </w:r>
      <w:r>
        <w:rPr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ÚJ neúčtovala</w:t>
      </w:r>
    </w:p>
    <w:p w14:paraId="3488E609" w14:textId="77777777" w:rsidR="00CF1DB9" w:rsidRPr="00D90FC4" w:rsidRDefault="00CF1DB9" w:rsidP="00CF1DB9">
      <w:pPr>
        <w:spacing w:before="0"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 xml:space="preserve">c) dlhodobý nehmotný majetok obstaraný iným spôsobom, </w:t>
      </w:r>
      <w:r>
        <w:rPr>
          <w:b/>
          <w:bCs/>
          <w:sz w:val="22"/>
          <w:szCs w:val="22"/>
        </w:rPr>
        <w:t>ÚJ neúčtovala</w:t>
      </w:r>
    </w:p>
    <w:p w14:paraId="02EDAA09" w14:textId="37BE1C06" w:rsidR="00CF1DB9" w:rsidRPr="00D90FC4" w:rsidRDefault="00CF1DB9" w:rsidP="00CF1DB9">
      <w:pPr>
        <w:spacing w:before="0"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>d) dlhodobý hmotný majetok obstaraný kúpou,</w:t>
      </w:r>
      <w:r>
        <w:rPr>
          <w:sz w:val="22"/>
          <w:szCs w:val="22"/>
        </w:rPr>
        <w:t xml:space="preserve"> </w:t>
      </w:r>
      <w:r w:rsidR="00F60EDF">
        <w:rPr>
          <w:b/>
          <w:bCs/>
          <w:sz w:val="22"/>
          <w:szCs w:val="22"/>
        </w:rPr>
        <w:t>obstarávacia cena</w:t>
      </w:r>
    </w:p>
    <w:p w14:paraId="72A0C8AC" w14:textId="77777777" w:rsidR="00CF1DB9" w:rsidRPr="00D90FC4" w:rsidRDefault="00CF1DB9" w:rsidP="00CF1DB9">
      <w:pPr>
        <w:spacing w:before="0"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>e) dlhodobý hmotný majetok obstaraný vlastnou činnosťou,</w:t>
      </w:r>
      <w:r>
        <w:rPr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ÚJ neúčtovala</w:t>
      </w:r>
    </w:p>
    <w:p w14:paraId="1D3F718A" w14:textId="77777777" w:rsidR="00CF1DB9" w:rsidRPr="00D90FC4" w:rsidRDefault="00CF1DB9" w:rsidP="00CF1DB9">
      <w:pPr>
        <w:spacing w:before="0"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>f) dlhodobý hmotný majetok obstaraný iným spôsobom,</w:t>
      </w:r>
      <w:r>
        <w:rPr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ÚJ neúčtovala</w:t>
      </w:r>
    </w:p>
    <w:p w14:paraId="25F379B3" w14:textId="77777777" w:rsidR="00CF1DB9" w:rsidRPr="00D90FC4" w:rsidRDefault="00CF1DB9" w:rsidP="00CF1DB9">
      <w:pPr>
        <w:spacing w:before="0"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>g) dlhodobý finančný majetok,</w:t>
      </w:r>
      <w:r>
        <w:rPr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ÚJ neúčtovala</w:t>
      </w:r>
    </w:p>
    <w:p w14:paraId="08909535" w14:textId="482278D0" w:rsidR="00CF1DB9" w:rsidRPr="00D90FC4" w:rsidRDefault="00CF1DB9" w:rsidP="00CF1DB9">
      <w:pPr>
        <w:spacing w:before="0"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>h) zásoby obstarané kúpou,</w:t>
      </w:r>
      <w:r>
        <w:rPr>
          <w:sz w:val="22"/>
          <w:szCs w:val="22"/>
        </w:rPr>
        <w:t xml:space="preserve"> </w:t>
      </w:r>
      <w:r w:rsidR="00F60EDF">
        <w:rPr>
          <w:b/>
          <w:bCs/>
          <w:sz w:val="22"/>
          <w:szCs w:val="22"/>
        </w:rPr>
        <w:t>obstarávacia cena</w:t>
      </w:r>
    </w:p>
    <w:p w14:paraId="2DB8C92E" w14:textId="77777777" w:rsidR="00CF1DB9" w:rsidRPr="00D90FC4" w:rsidRDefault="00CF1DB9" w:rsidP="00CF1DB9">
      <w:pPr>
        <w:spacing w:before="0"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>i) zásoby vytvorené vlastnou činnosťou,</w:t>
      </w:r>
      <w:r>
        <w:rPr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ÚJ neúčtovala</w:t>
      </w:r>
    </w:p>
    <w:p w14:paraId="250AA2A9" w14:textId="77777777" w:rsidR="00CF1DB9" w:rsidRPr="00D90FC4" w:rsidRDefault="00CF1DB9" w:rsidP="00CF1DB9">
      <w:pPr>
        <w:spacing w:before="0"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>j) zásoby obstarané iným spôsobom,</w:t>
      </w:r>
      <w:r>
        <w:rPr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ÚJ neúčtovala</w:t>
      </w:r>
    </w:p>
    <w:p w14:paraId="240EE2AC" w14:textId="77777777" w:rsidR="00CF1DB9" w:rsidRPr="0001455A" w:rsidRDefault="00CF1DB9" w:rsidP="00CF1DB9">
      <w:pPr>
        <w:spacing w:before="0" w:line="240" w:lineRule="auto"/>
        <w:rPr>
          <w:b/>
          <w:bCs/>
          <w:sz w:val="22"/>
          <w:szCs w:val="22"/>
        </w:rPr>
      </w:pPr>
      <w:r w:rsidRPr="00D90FC4">
        <w:rPr>
          <w:sz w:val="22"/>
          <w:szCs w:val="22"/>
        </w:rPr>
        <w:t>k) pohľadávky,</w:t>
      </w:r>
      <w:r>
        <w:rPr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menovitá hodnota</w:t>
      </w:r>
    </w:p>
    <w:p w14:paraId="6A1A9994" w14:textId="77777777" w:rsidR="00CF1DB9" w:rsidRPr="0001455A" w:rsidRDefault="00CF1DB9" w:rsidP="00CF1DB9">
      <w:pPr>
        <w:spacing w:before="0" w:line="240" w:lineRule="auto"/>
        <w:rPr>
          <w:b/>
          <w:bCs/>
          <w:sz w:val="22"/>
          <w:szCs w:val="22"/>
        </w:rPr>
      </w:pPr>
      <w:r w:rsidRPr="00D90FC4">
        <w:rPr>
          <w:sz w:val="22"/>
          <w:szCs w:val="22"/>
        </w:rPr>
        <w:t>l) krátkodobý finančný majetok,</w:t>
      </w:r>
      <w:r>
        <w:rPr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menovitá hodnota</w:t>
      </w:r>
    </w:p>
    <w:p w14:paraId="1982AC58" w14:textId="77777777" w:rsidR="00CF1DB9" w:rsidRPr="009E33C1" w:rsidRDefault="00CF1DB9" w:rsidP="00CF1DB9">
      <w:pPr>
        <w:spacing w:before="0" w:line="240" w:lineRule="auto"/>
        <w:rPr>
          <w:b/>
          <w:bCs/>
          <w:sz w:val="22"/>
          <w:szCs w:val="22"/>
        </w:rPr>
      </w:pPr>
      <w:r w:rsidRPr="00D90FC4">
        <w:rPr>
          <w:sz w:val="22"/>
          <w:szCs w:val="22"/>
        </w:rPr>
        <w:t>m) časové rozlíšenie na strane aktív,</w:t>
      </w:r>
      <w:r>
        <w:rPr>
          <w:sz w:val="22"/>
          <w:szCs w:val="22"/>
        </w:rPr>
        <w:t xml:space="preserve"> </w:t>
      </w:r>
      <w:r w:rsidRPr="009E33C1">
        <w:rPr>
          <w:b/>
          <w:bCs/>
          <w:sz w:val="22"/>
          <w:szCs w:val="22"/>
        </w:rPr>
        <w:t>Výnosy budúcich období sa vykazujú vo výške, ktorá je potrebná na dodržanie zásady</w:t>
      </w:r>
      <w:r>
        <w:rPr>
          <w:b/>
          <w:bCs/>
          <w:sz w:val="22"/>
          <w:szCs w:val="22"/>
        </w:rPr>
        <w:t xml:space="preserve"> </w:t>
      </w:r>
      <w:r w:rsidRPr="009E33C1">
        <w:rPr>
          <w:b/>
          <w:bCs/>
          <w:sz w:val="22"/>
          <w:szCs w:val="22"/>
        </w:rPr>
        <w:t>vecnej a časovej súvislosti s účtovným obdobím</w:t>
      </w:r>
    </w:p>
    <w:p w14:paraId="451A5CD2" w14:textId="77777777" w:rsidR="00CF1DB9" w:rsidRPr="009E33C1" w:rsidRDefault="00CF1DB9" w:rsidP="00CF1DB9">
      <w:pPr>
        <w:spacing w:before="0" w:line="240" w:lineRule="auto"/>
        <w:rPr>
          <w:b/>
          <w:bCs/>
          <w:sz w:val="22"/>
          <w:szCs w:val="22"/>
        </w:rPr>
      </w:pPr>
      <w:r w:rsidRPr="00D90FC4">
        <w:rPr>
          <w:sz w:val="22"/>
          <w:szCs w:val="22"/>
        </w:rPr>
        <w:t>n) záväzky vrátane rezerv, dlhopisov, pôžičiek a úverov,</w:t>
      </w:r>
      <w:r>
        <w:rPr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menovitá hodnota</w:t>
      </w:r>
    </w:p>
    <w:p w14:paraId="1F67CE9D" w14:textId="77777777" w:rsidR="00CF1DB9" w:rsidRPr="00D90FC4" w:rsidRDefault="00CF1DB9" w:rsidP="00CF1DB9">
      <w:pPr>
        <w:spacing w:before="0"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>o) časové rozlíšenie na strane pasív,</w:t>
      </w:r>
      <w:r>
        <w:rPr>
          <w:sz w:val="22"/>
          <w:szCs w:val="22"/>
        </w:rPr>
        <w:t xml:space="preserve"> </w:t>
      </w:r>
      <w:r w:rsidRPr="009E33C1">
        <w:rPr>
          <w:b/>
          <w:bCs/>
          <w:sz w:val="22"/>
          <w:szCs w:val="22"/>
        </w:rPr>
        <w:t>Náklady budúcich období sa vykazujú vo výške, ktorá je potrebná na dodržanie zásady vecnej a časovej súvislosti</w:t>
      </w:r>
    </w:p>
    <w:p w14:paraId="6C6E2D35" w14:textId="77777777" w:rsidR="00CF1DB9" w:rsidRPr="009E33C1" w:rsidRDefault="00CF1DB9" w:rsidP="00CF1DB9">
      <w:pPr>
        <w:spacing w:before="0" w:line="240" w:lineRule="auto"/>
        <w:rPr>
          <w:b/>
          <w:bCs/>
          <w:sz w:val="22"/>
          <w:szCs w:val="22"/>
        </w:rPr>
      </w:pPr>
      <w:r w:rsidRPr="00D90FC4">
        <w:rPr>
          <w:sz w:val="22"/>
          <w:szCs w:val="22"/>
        </w:rPr>
        <w:t>p) deriváty,</w:t>
      </w:r>
      <w:r>
        <w:rPr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ÚJ neúčtovala</w:t>
      </w:r>
    </w:p>
    <w:p w14:paraId="59C931BB" w14:textId="77777777" w:rsidR="00CF1DB9" w:rsidRPr="009E33C1" w:rsidRDefault="00CF1DB9" w:rsidP="00CF1DB9">
      <w:pPr>
        <w:spacing w:before="0" w:line="240" w:lineRule="auto"/>
        <w:rPr>
          <w:b/>
          <w:bCs/>
          <w:sz w:val="22"/>
          <w:szCs w:val="22"/>
        </w:rPr>
      </w:pPr>
      <w:r w:rsidRPr="00D90FC4">
        <w:rPr>
          <w:sz w:val="22"/>
          <w:szCs w:val="22"/>
        </w:rPr>
        <w:t>r) majetok a záväzky zabezpečené derivátmi.</w:t>
      </w:r>
      <w:r>
        <w:rPr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ÚJ neúčtovala</w:t>
      </w:r>
    </w:p>
    <w:p w14:paraId="1685A6EE" w14:textId="77777777" w:rsidR="00CF1DB9" w:rsidRDefault="00CF1DB9" w:rsidP="00CF1DB9">
      <w:pPr>
        <w:spacing w:before="0"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 xml:space="preserve"> (4) Spôsob zostavenia odpisového plánu pre jednotlivé druhy dlhodobého hmotného majetku  a dlhodobého nehmotného majetku, pričom sa uvádza doba odpisovania, použité sadzby odpisov a odpisové metódy pri určení odpisov. </w:t>
      </w:r>
    </w:p>
    <w:p w14:paraId="2061C3B1" w14:textId="6D81A9B0" w:rsidR="00CF1DB9" w:rsidRPr="009777C6" w:rsidRDefault="00CF1DB9" w:rsidP="00CF1DB9">
      <w:pPr>
        <w:spacing w:before="0" w:line="240" w:lineRule="auto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 xml:space="preserve">ÚJ zostavuje odpisový plán účtovných odpisov podľa interného predpisu, v ktorom sa vychádza z metód používaných pri vyčíslení daňových odpisov. Účtovné a daňové odpisy sa rovnajú. </w:t>
      </w:r>
    </w:p>
    <w:p w14:paraId="619D1EDC" w14:textId="77777777" w:rsidR="00CF1DB9" w:rsidRPr="00D90FC4" w:rsidRDefault="00CF1DB9" w:rsidP="00CF1DB9">
      <w:pPr>
        <w:spacing w:before="0"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 xml:space="preserve"> (5) Zásady pre zohľadnenie zníženia hodnoty majetku.</w:t>
      </w:r>
      <w:r>
        <w:rPr>
          <w:sz w:val="22"/>
          <w:szCs w:val="22"/>
        </w:rPr>
        <w:t xml:space="preserve"> Uvádza sa, či účtovná jednotka uplatňuje opravné položky a rezervy.</w:t>
      </w:r>
    </w:p>
    <w:p w14:paraId="63B5DBA6" w14:textId="01ED83BE" w:rsidR="00CF1DB9" w:rsidRPr="0088646C" w:rsidRDefault="00CF1DB9" w:rsidP="00CF1DB9">
      <w:pPr>
        <w:spacing w:before="0" w:line="240" w:lineRule="auto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Účtovná jednotka netvorila v roku 202</w:t>
      </w:r>
      <w:r w:rsidR="00D6145B">
        <w:rPr>
          <w:b/>
          <w:bCs/>
          <w:sz w:val="22"/>
          <w:szCs w:val="22"/>
        </w:rPr>
        <w:t>2</w:t>
      </w:r>
      <w:r>
        <w:rPr>
          <w:b/>
          <w:bCs/>
          <w:sz w:val="22"/>
          <w:szCs w:val="22"/>
        </w:rPr>
        <w:t xml:space="preserve"> opravné položky, ani rezervy. </w:t>
      </w:r>
    </w:p>
    <w:p w14:paraId="52B86790" w14:textId="77777777" w:rsidR="00CF1DB9" w:rsidRPr="00D90FC4" w:rsidRDefault="00CF1DB9" w:rsidP="00CF1DB9">
      <w:pPr>
        <w:keepNext/>
        <w:spacing w:before="0" w:line="240" w:lineRule="auto"/>
        <w:jc w:val="center"/>
        <w:outlineLvl w:val="0"/>
        <w:rPr>
          <w:b/>
          <w:bCs/>
          <w:kern w:val="32"/>
          <w:sz w:val="22"/>
          <w:szCs w:val="22"/>
        </w:rPr>
      </w:pPr>
      <w:r w:rsidRPr="00D90FC4">
        <w:rPr>
          <w:b/>
          <w:bCs/>
          <w:kern w:val="32"/>
          <w:sz w:val="22"/>
          <w:szCs w:val="22"/>
        </w:rPr>
        <w:t>Čl. III</w:t>
      </w:r>
    </w:p>
    <w:p w14:paraId="0769ED9C" w14:textId="77777777" w:rsidR="00CF1DB9" w:rsidRPr="00D90FC4" w:rsidRDefault="00CF1DB9" w:rsidP="00CF1DB9">
      <w:pPr>
        <w:keepNext/>
        <w:spacing w:before="0" w:line="240" w:lineRule="auto"/>
        <w:jc w:val="center"/>
        <w:outlineLvl w:val="1"/>
        <w:rPr>
          <w:b/>
          <w:bCs/>
          <w:sz w:val="22"/>
          <w:szCs w:val="22"/>
        </w:rPr>
      </w:pPr>
      <w:r w:rsidRPr="00D90FC4">
        <w:rPr>
          <w:b/>
          <w:bCs/>
          <w:sz w:val="22"/>
          <w:szCs w:val="22"/>
        </w:rPr>
        <w:t>Informácie, ktoré dopĺňajú a vysvetľujú údaje v súvahe</w:t>
      </w:r>
    </w:p>
    <w:p w14:paraId="05CD3B8A" w14:textId="77777777" w:rsidR="00CF1DB9" w:rsidRPr="00D90FC4" w:rsidRDefault="00CF1DB9" w:rsidP="00CF1DB9">
      <w:pPr>
        <w:numPr>
          <w:ilvl w:val="0"/>
          <w:numId w:val="2"/>
        </w:numPr>
        <w:spacing w:before="0" w:line="240" w:lineRule="auto"/>
        <w:ind w:left="0" w:firstLine="0"/>
        <w:rPr>
          <w:sz w:val="22"/>
          <w:szCs w:val="22"/>
        </w:rPr>
      </w:pPr>
      <w:r>
        <w:rPr>
          <w:sz w:val="22"/>
          <w:szCs w:val="22"/>
        </w:rPr>
        <w:t xml:space="preserve"> </w:t>
      </w:r>
      <w:r w:rsidRPr="00D90FC4">
        <w:rPr>
          <w:sz w:val="22"/>
          <w:szCs w:val="22"/>
        </w:rPr>
        <w:t>Údaje o dlhodobom nehmotnom majetku a dlhodobom hmotnom majetku za bežné účtovné obdobie, a to</w:t>
      </w:r>
    </w:p>
    <w:p w14:paraId="2D71C3A6" w14:textId="77777777" w:rsidR="00CF1DB9" w:rsidRPr="0088646C" w:rsidRDefault="00CF1DB9" w:rsidP="00CF1DB9">
      <w:pPr>
        <w:spacing w:before="0" w:line="240" w:lineRule="auto"/>
        <w:rPr>
          <w:b/>
          <w:bCs/>
          <w:sz w:val="22"/>
          <w:szCs w:val="22"/>
        </w:rPr>
      </w:pPr>
      <w:r w:rsidRPr="00D90FC4">
        <w:rPr>
          <w:sz w:val="22"/>
          <w:szCs w:val="22"/>
        </w:rPr>
        <w:t>a) prehľad o dlhodobom majetku podľa položiek tohto majetku v členení podľa položiek súvahy; uvádza sa stav dlhodobého majetku v prvotnom ocenení na začiatku bežného účtovného obdobia, prírastky, úbytky a presuny tohto majetku a zostatok na konci bežného účtovného obdobia,</w:t>
      </w:r>
      <w:r>
        <w:rPr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ÚJ nemá takýto majetok</w:t>
      </w:r>
    </w:p>
    <w:p w14:paraId="006B78B9" w14:textId="77777777" w:rsidR="00CF1DB9" w:rsidRPr="00D90FC4" w:rsidRDefault="00CF1DB9" w:rsidP="00CF1DB9">
      <w:pPr>
        <w:spacing w:before="0"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>b) prehľad oprávok a opravných položiek k dlhodobému majetku podľa jednotlivých položiek tohto majetku v členení podľa položiek súvahy; uvádza sa stav oprávok a opravných položiek k dlhodobému majetku na začiatku bežného účtovného obdobia, ich prírastky a úbytky počas bežného účtovného obdobia a zostatok na konci bežného účtovného obdobia,</w:t>
      </w:r>
      <w:r>
        <w:rPr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ÚJ nemá takýto majetok</w:t>
      </w:r>
    </w:p>
    <w:p w14:paraId="3602F446" w14:textId="77777777" w:rsidR="00CF1DB9" w:rsidRPr="00D90FC4" w:rsidRDefault="00CF1DB9" w:rsidP="00CF1DB9">
      <w:pPr>
        <w:spacing w:before="0"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>c) prehľad o zostatkových cenách dlhodobého majetku na začiatku bežného účtovného obdobia a na konci bežného účtovného obdobia.</w:t>
      </w:r>
      <w:r>
        <w:rPr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ÚJ nemá takýto majetok</w:t>
      </w:r>
    </w:p>
    <w:p w14:paraId="2A61FB92" w14:textId="77777777" w:rsidR="00CF1DB9" w:rsidRPr="00D90FC4" w:rsidRDefault="00CF1DB9" w:rsidP="00CF1DB9">
      <w:pPr>
        <w:numPr>
          <w:ilvl w:val="0"/>
          <w:numId w:val="2"/>
        </w:numPr>
        <w:spacing w:before="0" w:line="240" w:lineRule="auto"/>
        <w:ind w:left="0" w:firstLine="0"/>
        <w:rPr>
          <w:sz w:val="22"/>
          <w:szCs w:val="22"/>
        </w:rPr>
      </w:pPr>
      <w:r w:rsidRPr="00D90FC4">
        <w:rPr>
          <w:sz w:val="22"/>
          <w:szCs w:val="22"/>
        </w:rPr>
        <w:t xml:space="preserve"> Prehľad dlhodobého majetku, na ktorý je zriadené záložné právo a dlhodobého majetku, pri ktorom má účtovná jednotka obmedzené právo s ním nakladať.</w:t>
      </w:r>
      <w:r>
        <w:rPr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ÚJ nemá takýto majetok</w:t>
      </w:r>
    </w:p>
    <w:p w14:paraId="0BFCE2B0" w14:textId="77777777" w:rsidR="00CF1DB9" w:rsidRPr="00D90FC4" w:rsidRDefault="00CF1DB9" w:rsidP="00CF1DB9">
      <w:pPr>
        <w:numPr>
          <w:ilvl w:val="0"/>
          <w:numId w:val="2"/>
        </w:numPr>
        <w:spacing w:before="0" w:line="240" w:lineRule="auto"/>
        <w:ind w:left="0" w:firstLine="0"/>
        <w:rPr>
          <w:sz w:val="22"/>
          <w:szCs w:val="22"/>
        </w:rPr>
      </w:pPr>
      <w:r w:rsidRPr="00D90FC4">
        <w:rPr>
          <w:sz w:val="22"/>
          <w:szCs w:val="22"/>
        </w:rPr>
        <w:t xml:space="preserve"> Údaje o spôsobe a výške poistenia dlhodobého nehmotného majetku a dlhodobého hmotného majetku.</w:t>
      </w:r>
      <w:r>
        <w:rPr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ÚJ nemá takýto majetok</w:t>
      </w:r>
    </w:p>
    <w:p w14:paraId="7F913AD2" w14:textId="77777777" w:rsidR="00CF1DB9" w:rsidRDefault="00CF1DB9" w:rsidP="00CF1DB9">
      <w:pPr>
        <w:numPr>
          <w:ilvl w:val="0"/>
          <w:numId w:val="2"/>
        </w:numPr>
        <w:spacing w:before="0" w:line="240" w:lineRule="auto"/>
        <w:ind w:left="0" w:firstLine="0"/>
        <w:rPr>
          <w:sz w:val="22"/>
          <w:szCs w:val="22"/>
        </w:rPr>
      </w:pPr>
      <w:r w:rsidRPr="00D90FC4">
        <w:rPr>
          <w:sz w:val="22"/>
          <w:szCs w:val="22"/>
        </w:rPr>
        <w:lastRenderedPageBreak/>
        <w:t xml:space="preserve"> Údaje o štruktúre dlhodobého finančného majetku za bežné účtovné obdobie a jeho umiestnenie v členení podľa položiek súvahy a o zmenách, ktoré sa uskutočnili v priebehu bežného účtovného obdobia v jednotlivých položkách dlhodobého  finančného  majetku.</w:t>
      </w:r>
      <w:r>
        <w:rPr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ÚJ nemá takýto majetok</w:t>
      </w:r>
    </w:p>
    <w:p w14:paraId="018A9609" w14:textId="77777777" w:rsidR="00CF1DB9" w:rsidRPr="00E774EB" w:rsidRDefault="00CF1DB9" w:rsidP="00CF1DB9">
      <w:pPr>
        <w:numPr>
          <w:ilvl w:val="0"/>
          <w:numId w:val="2"/>
        </w:numPr>
        <w:spacing w:before="0" w:line="240" w:lineRule="auto"/>
        <w:ind w:left="0" w:firstLine="0"/>
        <w:rPr>
          <w:sz w:val="22"/>
          <w:szCs w:val="22"/>
        </w:rPr>
      </w:pPr>
      <w:r>
        <w:rPr>
          <w:sz w:val="22"/>
          <w:szCs w:val="22"/>
        </w:rPr>
        <w:t xml:space="preserve"> </w:t>
      </w:r>
      <w:r w:rsidRPr="00E774EB">
        <w:rPr>
          <w:sz w:val="22"/>
          <w:szCs w:val="22"/>
        </w:rPr>
        <w:t>Informácia o výške tvorby, zníženia a zúčtovania opravných položiek k dlhodobému finančnému majetku a opis dôvodu ich tvorby, zníženia a zúčtovania.</w:t>
      </w:r>
      <w:r>
        <w:rPr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ÚJ netvorila opravné položky</w:t>
      </w:r>
    </w:p>
    <w:p w14:paraId="3CAA819B" w14:textId="77777777" w:rsidR="00CF1DB9" w:rsidRPr="00D90FC4" w:rsidRDefault="00CF1DB9" w:rsidP="00CF1DB9">
      <w:pPr>
        <w:numPr>
          <w:ilvl w:val="0"/>
          <w:numId w:val="2"/>
        </w:numPr>
        <w:spacing w:before="0" w:line="240" w:lineRule="auto"/>
        <w:ind w:left="0" w:firstLine="0"/>
        <w:rPr>
          <w:sz w:val="22"/>
          <w:szCs w:val="22"/>
        </w:rPr>
      </w:pPr>
      <w:r w:rsidRPr="00E774EB">
        <w:rPr>
          <w:sz w:val="22"/>
          <w:szCs w:val="22"/>
        </w:rPr>
        <w:t xml:space="preserve"> Prehľad o významných položkách krátkodobého finančného majetku a  o ocenení krátkodobého finančného majetku  reálnou hodnotou ku dňu, ku ktorému sa zostavuje účtovná závierka, pričom sa uvádza vplyv takéhoto ocenenia na výsledok hospodárenia účtovnej jednotky.</w:t>
      </w:r>
      <w:r>
        <w:rPr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ÚJ nemá takýto majetok</w:t>
      </w:r>
    </w:p>
    <w:p w14:paraId="743AE2D6" w14:textId="77777777" w:rsidR="00CF1DB9" w:rsidRPr="00DB5C6F" w:rsidRDefault="00CF1DB9" w:rsidP="00CF1DB9">
      <w:pPr>
        <w:numPr>
          <w:ilvl w:val="0"/>
          <w:numId w:val="2"/>
        </w:numPr>
        <w:spacing w:before="0" w:line="240" w:lineRule="auto"/>
        <w:ind w:left="0" w:firstLine="0"/>
        <w:rPr>
          <w:sz w:val="22"/>
          <w:szCs w:val="22"/>
        </w:rPr>
      </w:pPr>
      <w:r w:rsidRPr="00DB5C6F">
        <w:rPr>
          <w:sz w:val="22"/>
          <w:szCs w:val="22"/>
        </w:rPr>
        <w:t xml:space="preserve"> Prehľad  opravných položiek k zásobám, pričom sa uvádza ich stav na začiatku bežného účtovného obdobia, tvorba, zníženie alebo zúčtovanie opravných položiek počas bežného účtovného obdobia a stav na konci bežného účtovného obdobia, ako aj dôvod tvorby, zníženia alebo zúčtovania opravných položiek k zásobám.</w:t>
      </w:r>
      <w:r>
        <w:rPr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ÚJ netvorila opravné položky</w:t>
      </w:r>
    </w:p>
    <w:p w14:paraId="121D14A5" w14:textId="58419782" w:rsidR="00CF1DB9" w:rsidRPr="00F60EDF" w:rsidRDefault="00CF1DB9" w:rsidP="00CF1DB9">
      <w:pPr>
        <w:numPr>
          <w:ilvl w:val="0"/>
          <w:numId w:val="2"/>
        </w:numPr>
        <w:spacing w:before="0" w:line="240" w:lineRule="auto"/>
        <w:ind w:left="0" w:firstLine="0"/>
        <w:rPr>
          <w:sz w:val="22"/>
          <w:szCs w:val="22"/>
        </w:rPr>
      </w:pPr>
      <w:r>
        <w:rPr>
          <w:sz w:val="22"/>
          <w:szCs w:val="22"/>
        </w:rPr>
        <w:t xml:space="preserve"> </w:t>
      </w:r>
      <w:r w:rsidRPr="00D90FC4">
        <w:rPr>
          <w:sz w:val="22"/>
          <w:szCs w:val="22"/>
        </w:rPr>
        <w:t xml:space="preserve">Opis významných pohľadávok v nadväznosti na položky súvahy a v členení na pohľadávky za </w:t>
      </w:r>
      <w:r w:rsidRPr="00DB5C6F">
        <w:rPr>
          <w:sz w:val="22"/>
          <w:szCs w:val="22"/>
        </w:rPr>
        <w:t>hlavnú nezdaňovanú  činnosť,  zdaňovanú činnosť a podnikateľskú činnosť.</w:t>
      </w:r>
      <w:r>
        <w:rPr>
          <w:sz w:val="22"/>
          <w:szCs w:val="22"/>
          <w:u w:val="single"/>
        </w:rPr>
        <w:t xml:space="preserve"> </w:t>
      </w:r>
    </w:p>
    <w:p w14:paraId="0EAF1ED0" w14:textId="7FA07665" w:rsidR="00F60EDF" w:rsidRPr="00F60EDF" w:rsidRDefault="00F60EDF" w:rsidP="00F60EDF">
      <w:pPr>
        <w:spacing w:before="0" w:line="240" w:lineRule="auto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ÚJ neeviduje významné pohľadávky</w:t>
      </w:r>
    </w:p>
    <w:p w14:paraId="00ADBCCF" w14:textId="77777777" w:rsidR="00CF1DB9" w:rsidRDefault="00CF1DB9" w:rsidP="00CF1DB9">
      <w:pPr>
        <w:numPr>
          <w:ilvl w:val="0"/>
          <w:numId w:val="2"/>
        </w:numPr>
        <w:spacing w:before="0" w:line="240" w:lineRule="auto"/>
        <w:ind w:left="0" w:firstLine="0"/>
        <w:rPr>
          <w:sz w:val="22"/>
          <w:szCs w:val="22"/>
        </w:rPr>
      </w:pPr>
      <w:r w:rsidRPr="00D90FC4">
        <w:rPr>
          <w:sz w:val="22"/>
          <w:szCs w:val="22"/>
        </w:rPr>
        <w:t xml:space="preserve"> Prehľad  opravných položiek k pohľadávkam, pričom sa uvádza ich stav na začiatku bežného účtovného obdobia, tvorba, zníženie alebo zúčtovanie opravných položiek počas bežného účtovného obdobia a stav na konci bežného účtovného obdobia, ako aj dôvod tvorby, zníženia alebo zúčtovania opravných položiek k pohľadávkam.</w:t>
      </w:r>
    </w:p>
    <w:p w14:paraId="243113E3" w14:textId="77777777" w:rsidR="00CF1DB9" w:rsidRPr="00FA2C25" w:rsidRDefault="00CF1DB9" w:rsidP="00CF1DB9">
      <w:pPr>
        <w:spacing w:before="0" w:line="240" w:lineRule="auto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ÚJ nevytvárala opravné položky.</w:t>
      </w:r>
    </w:p>
    <w:p w14:paraId="09D4B845" w14:textId="77777777" w:rsidR="00CF1DB9" w:rsidRDefault="00CF1DB9" w:rsidP="00CF1DB9">
      <w:pPr>
        <w:numPr>
          <w:ilvl w:val="0"/>
          <w:numId w:val="2"/>
        </w:numPr>
        <w:spacing w:before="0" w:line="240" w:lineRule="auto"/>
        <w:ind w:left="0" w:firstLine="0"/>
        <w:rPr>
          <w:sz w:val="22"/>
          <w:szCs w:val="22"/>
        </w:rPr>
      </w:pPr>
      <w:r w:rsidRPr="00D90FC4">
        <w:rPr>
          <w:sz w:val="22"/>
          <w:szCs w:val="22"/>
        </w:rPr>
        <w:t xml:space="preserve"> Prehľad  pohľadávok do lehoty splatnosti a po lehote splatnosti.</w:t>
      </w:r>
    </w:p>
    <w:p w14:paraId="40ADF503" w14:textId="3B46317A" w:rsidR="00CF1DB9" w:rsidRDefault="00CF1DB9" w:rsidP="00CF1DB9">
      <w:pPr>
        <w:spacing w:before="0" w:line="240" w:lineRule="auto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 xml:space="preserve">ÚJ eviduje pohľadávky z jedného zmluvného vzťahu v celkovej sume </w:t>
      </w:r>
      <w:r w:rsidR="00155580">
        <w:rPr>
          <w:b/>
          <w:bCs/>
          <w:sz w:val="22"/>
          <w:szCs w:val="22"/>
        </w:rPr>
        <w:t>3</w:t>
      </w:r>
      <w:r>
        <w:rPr>
          <w:b/>
          <w:bCs/>
          <w:sz w:val="22"/>
          <w:szCs w:val="22"/>
        </w:rPr>
        <w:t>000€, pričom lehota splatnosti ešte neuplynula.</w:t>
      </w:r>
      <w:r w:rsidR="008537A9">
        <w:rPr>
          <w:b/>
          <w:bCs/>
          <w:sz w:val="22"/>
          <w:szCs w:val="22"/>
        </w:rPr>
        <w:t xml:space="preserve"> V bezprostredne predchádzajúcom účtovnom období </w:t>
      </w:r>
      <w:r w:rsidR="00155580">
        <w:rPr>
          <w:b/>
          <w:bCs/>
          <w:sz w:val="22"/>
          <w:szCs w:val="22"/>
        </w:rPr>
        <w:t>evidovala ÚJ pohľadávky z rovnakého vzťahu vo výške 4000€</w:t>
      </w:r>
    </w:p>
    <w:p w14:paraId="6C9D5049" w14:textId="77777777" w:rsidR="00CF1DB9" w:rsidRDefault="00CF1DB9" w:rsidP="00CF1DB9">
      <w:pPr>
        <w:numPr>
          <w:ilvl w:val="0"/>
          <w:numId w:val="2"/>
        </w:numPr>
        <w:spacing w:before="0" w:line="240" w:lineRule="auto"/>
        <w:ind w:left="0" w:firstLine="0"/>
        <w:rPr>
          <w:sz w:val="22"/>
          <w:szCs w:val="22"/>
        </w:rPr>
      </w:pPr>
      <w:r w:rsidRPr="00D90FC4">
        <w:rPr>
          <w:sz w:val="22"/>
          <w:szCs w:val="22"/>
        </w:rPr>
        <w:t>Prehľad významných položiek časového rozlíšenia nákladov budúcich období a príjmov budúcich období.</w:t>
      </w:r>
    </w:p>
    <w:p w14:paraId="6A1E0118" w14:textId="77777777" w:rsidR="00CF1DB9" w:rsidRPr="00FA2C25" w:rsidRDefault="00CF1DB9" w:rsidP="00CF1DB9">
      <w:pPr>
        <w:spacing w:before="0" w:line="240" w:lineRule="auto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ÚJ neeviduje významné položky.</w:t>
      </w:r>
    </w:p>
    <w:p w14:paraId="1C1CEA3C" w14:textId="77777777" w:rsidR="00CF1DB9" w:rsidRPr="00D90FC4" w:rsidRDefault="00CF1DB9" w:rsidP="00CF1DB9">
      <w:pPr>
        <w:numPr>
          <w:ilvl w:val="0"/>
          <w:numId w:val="2"/>
        </w:numPr>
        <w:spacing w:before="0" w:line="240" w:lineRule="auto"/>
        <w:ind w:left="0" w:firstLine="0"/>
        <w:rPr>
          <w:sz w:val="22"/>
          <w:szCs w:val="22"/>
        </w:rPr>
      </w:pPr>
      <w:r w:rsidRPr="00D90FC4">
        <w:rPr>
          <w:sz w:val="22"/>
          <w:szCs w:val="22"/>
        </w:rPr>
        <w:t xml:space="preserve"> Opis a výška zmien vlastných zdrojov krytia neobežného majetku a obežného majetku podľa položiek súvahy za bežné účtovné obdobie, a to </w:t>
      </w:r>
    </w:p>
    <w:p w14:paraId="1C52C495" w14:textId="77777777" w:rsidR="00CF1DB9" w:rsidRDefault="00CF1DB9" w:rsidP="00CF1DB9">
      <w:pPr>
        <w:spacing w:line="240" w:lineRule="auto"/>
        <w:ind w:left="180" w:hanging="180"/>
        <w:rPr>
          <w:sz w:val="22"/>
          <w:szCs w:val="22"/>
        </w:rPr>
      </w:pPr>
      <w:r w:rsidRPr="00D90FC4">
        <w:rPr>
          <w:sz w:val="22"/>
          <w:szCs w:val="22"/>
        </w:rPr>
        <w:t>a) opis základného imania, nadačného imania v nadáciách, výška vkladov zakladateľov alebo zriaďovateľov, prioritný majetok v neziskových organizáciách poskytujúcich všeobecne prospešné služby, prevody zdrojov z fondov účtovnej jednotky a podobne; za jednotlivé položky sa uvádza stav na začiatku bežného účtovného obdobia, jednotlivé prírastky, úbytky, presuny a zostatok na konci bežného účtovného obdobia,</w:t>
      </w:r>
    </w:p>
    <w:p w14:paraId="2E4C583B" w14:textId="77777777" w:rsidR="00CF1DB9" w:rsidRPr="00FA2C25" w:rsidRDefault="00CF1DB9" w:rsidP="00CF1DB9">
      <w:pPr>
        <w:spacing w:line="240" w:lineRule="auto"/>
        <w:ind w:left="180" w:hanging="180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Netýka sa ÚJ.</w:t>
      </w:r>
    </w:p>
    <w:p w14:paraId="41E18994" w14:textId="77777777" w:rsidR="00CF1DB9" w:rsidRDefault="00CF1DB9" w:rsidP="00CF1DB9">
      <w:pPr>
        <w:spacing w:before="0" w:line="240" w:lineRule="auto"/>
        <w:ind w:left="142" w:hanging="142"/>
        <w:rPr>
          <w:sz w:val="22"/>
          <w:szCs w:val="22"/>
        </w:rPr>
      </w:pPr>
      <w:r w:rsidRPr="00D90FC4">
        <w:rPr>
          <w:sz w:val="22"/>
          <w:szCs w:val="22"/>
        </w:rPr>
        <w:t xml:space="preserve">b) opis jednotlivých druhov fondov, ktoré tvorí účtovná jednotka, stav na začiatku bežného účtovného obdobia, prírastky, úbytky, presuny a zostatok na konci bežného účtovného obdobia. </w:t>
      </w:r>
    </w:p>
    <w:p w14:paraId="456DB432" w14:textId="1144CA08" w:rsidR="00CF1DB9" w:rsidRPr="00F60EDF" w:rsidRDefault="00F60EDF" w:rsidP="00CF1DB9">
      <w:pPr>
        <w:spacing w:before="0" w:line="240" w:lineRule="auto"/>
        <w:ind w:left="142" w:hanging="142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Netýka sa ÚJ</w:t>
      </w:r>
    </w:p>
    <w:p w14:paraId="1CA6CDC3" w14:textId="77777777" w:rsidR="00CF1DB9" w:rsidRDefault="00CF1DB9" w:rsidP="00CF1DB9">
      <w:pPr>
        <w:numPr>
          <w:ilvl w:val="0"/>
          <w:numId w:val="2"/>
        </w:numPr>
        <w:spacing w:before="0" w:line="240" w:lineRule="auto"/>
        <w:ind w:left="0" w:firstLine="0"/>
        <w:rPr>
          <w:sz w:val="22"/>
          <w:szCs w:val="22"/>
        </w:rPr>
      </w:pPr>
      <w:r>
        <w:rPr>
          <w:sz w:val="22"/>
          <w:szCs w:val="22"/>
        </w:rPr>
        <w:t xml:space="preserve"> </w:t>
      </w:r>
      <w:r w:rsidRPr="00D90FC4">
        <w:rPr>
          <w:sz w:val="22"/>
          <w:szCs w:val="22"/>
        </w:rPr>
        <w:t>Informácia o rozdelení účtovného zisku alebo vysporiadaní účtovnej straty vykázanej v minulých účtovných obdobiach.</w:t>
      </w:r>
    </w:p>
    <w:p w14:paraId="46308563" w14:textId="512DCDD7" w:rsidR="00CF1DB9" w:rsidRPr="006E6E80" w:rsidRDefault="00D6145B" w:rsidP="00CF1DB9">
      <w:pPr>
        <w:spacing w:before="0" w:line="240" w:lineRule="auto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Strata</w:t>
      </w:r>
      <w:r w:rsidR="00CF1DB9">
        <w:rPr>
          <w:b/>
          <w:bCs/>
          <w:sz w:val="22"/>
          <w:szCs w:val="22"/>
        </w:rPr>
        <w:t xml:space="preserve"> z roku 20</w:t>
      </w:r>
      <w:r w:rsidR="00082DDC">
        <w:rPr>
          <w:b/>
          <w:bCs/>
          <w:sz w:val="22"/>
          <w:szCs w:val="22"/>
        </w:rPr>
        <w:t>2</w:t>
      </w:r>
      <w:r w:rsidR="00FA177C">
        <w:rPr>
          <w:b/>
          <w:bCs/>
          <w:sz w:val="22"/>
          <w:szCs w:val="22"/>
        </w:rPr>
        <w:t>1</w:t>
      </w:r>
      <w:r w:rsidR="0054155B">
        <w:rPr>
          <w:b/>
          <w:bCs/>
          <w:sz w:val="22"/>
          <w:szCs w:val="22"/>
        </w:rPr>
        <w:t xml:space="preserve"> </w:t>
      </w:r>
      <w:r w:rsidR="00CF1DB9">
        <w:rPr>
          <w:b/>
          <w:bCs/>
          <w:sz w:val="22"/>
          <w:szCs w:val="22"/>
        </w:rPr>
        <w:t>bol</w:t>
      </w:r>
      <w:r w:rsidR="00FA177C">
        <w:rPr>
          <w:b/>
          <w:bCs/>
          <w:sz w:val="22"/>
          <w:szCs w:val="22"/>
        </w:rPr>
        <w:t xml:space="preserve">a </w:t>
      </w:r>
      <w:r w:rsidR="00CF1DB9">
        <w:rPr>
          <w:b/>
          <w:bCs/>
          <w:sz w:val="22"/>
          <w:szCs w:val="22"/>
        </w:rPr>
        <w:t>preúčtovan</w:t>
      </w:r>
      <w:r w:rsidR="00FA177C">
        <w:rPr>
          <w:b/>
          <w:bCs/>
          <w:sz w:val="22"/>
          <w:szCs w:val="22"/>
        </w:rPr>
        <w:t>á</w:t>
      </w:r>
      <w:r w:rsidR="00CF1DB9">
        <w:rPr>
          <w:b/>
          <w:bCs/>
          <w:sz w:val="22"/>
          <w:szCs w:val="22"/>
        </w:rPr>
        <w:t xml:space="preserve"> na účet </w:t>
      </w:r>
      <w:proofErr w:type="spellStart"/>
      <w:r w:rsidR="00CF1DB9">
        <w:rPr>
          <w:b/>
          <w:bCs/>
          <w:sz w:val="22"/>
          <w:szCs w:val="22"/>
        </w:rPr>
        <w:t>nevysporiadaného</w:t>
      </w:r>
      <w:proofErr w:type="spellEnd"/>
      <w:r w:rsidR="00CF1DB9">
        <w:rPr>
          <w:b/>
          <w:bCs/>
          <w:sz w:val="22"/>
          <w:szCs w:val="22"/>
        </w:rPr>
        <w:t xml:space="preserve"> výsledku hospodárenia minulých rokov.</w:t>
      </w:r>
    </w:p>
    <w:p w14:paraId="4E79EEBF" w14:textId="77777777" w:rsidR="00CF1DB9" w:rsidRPr="00D90FC4" w:rsidRDefault="00CF1DB9" w:rsidP="00CF1DB9">
      <w:pPr>
        <w:numPr>
          <w:ilvl w:val="0"/>
          <w:numId w:val="2"/>
        </w:numPr>
        <w:spacing w:before="0" w:line="240" w:lineRule="auto"/>
        <w:ind w:left="0" w:firstLine="0"/>
        <w:rPr>
          <w:sz w:val="22"/>
          <w:szCs w:val="22"/>
        </w:rPr>
      </w:pPr>
      <w:r w:rsidRPr="00D90FC4">
        <w:rPr>
          <w:sz w:val="22"/>
          <w:szCs w:val="22"/>
        </w:rPr>
        <w:t xml:space="preserve"> Opis a výška cudzích zdrojov, a to</w:t>
      </w:r>
    </w:p>
    <w:p w14:paraId="36C8EFAD" w14:textId="77777777" w:rsidR="00CF1DB9" w:rsidRPr="006E6E80" w:rsidRDefault="00CF1DB9" w:rsidP="00CF1DB9">
      <w:pPr>
        <w:spacing w:line="240" w:lineRule="auto"/>
        <w:ind w:left="180" w:hanging="180"/>
        <w:rPr>
          <w:b/>
          <w:bCs/>
          <w:sz w:val="22"/>
          <w:szCs w:val="22"/>
        </w:rPr>
      </w:pPr>
      <w:r w:rsidRPr="00D90FC4">
        <w:rPr>
          <w:sz w:val="22"/>
          <w:szCs w:val="22"/>
        </w:rPr>
        <w:t>a) údaje o jednotlivých druhoch rezerv, ktoré tvorí účtovná jednotka; uvádza sa stav rezerv na začiatku bežného účtovného obdobia, ich tvorba, zníženie, použitie alebo zrušenie počas bežného účtovného obdobia a zostatok rezervy na konci bežného účtovného obdobia, pričom sa uvedie predpokladaný rok použitia rezervy,</w:t>
      </w:r>
      <w:r>
        <w:rPr>
          <w:sz w:val="22"/>
          <w:szCs w:val="22"/>
        </w:rPr>
        <w:t xml:space="preserve">  </w:t>
      </w:r>
      <w:r>
        <w:rPr>
          <w:b/>
          <w:bCs/>
          <w:sz w:val="22"/>
          <w:szCs w:val="22"/>
        </w:rPr>
        <w:t>ÚJ neeviduje žiadne rezervy.</w:t>
      </w:r>
    </w:p>
    <w:p w14:paraId="559F94F7" w14:textId="77777777" w:rsidR="00CF1DB9" w:rsidRPr="006E6E80" w:rsidRDefault="00CF1DB9" w:rsidP="00CF1DB9">
      <w:pPr>
        <w:spacing w:line="240" w:lineRule="auto"/>
        <w:ind w:left="240" w:hanging="240"/>
        <w:rPr>
          <w:b/>
          <w:bCs/>
          <w:sz w:val="22"/>
          <w:szCs w:val="22"/>
        </w:rPr>
      </w:pPr>
      <w:r w:rsidRPr="00D90FC4">
        <w:rPr>
          <w:sz w:val="22"/>
          <w:szCs w:val="22"/>
        </w:rPr>
        <w:lastRenderedPageBreak/>
        <w:t>b) údaje o významných položkách na účtoch 325 -  Ostatné záväzky a 379 – Iné záväzky; uvádza sa začiatočný stav, prírastky, úbytky a konečný zostatok podľa jednotlivých druhov  záväzkov,</w:t>
      </w:r>
      <w:r>
        <w:rPr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ÚJ neeviduje významné položky.</w:t>
      </w:r>
    </w:p>
    <w:p w14:paraId="6622AEC1" w14:textId="77777777" w:rsidR="00CF1DB9" w:rsidRPr="006E6E80" w:rsidRDefault="00CF1DB9" w:rsidP="00CF1DB9">
      <w:pPr>
        <w:spacing w:line="240" w:lineRule="auto"/>
        <w:rPr>
          <w:b/>
          <w:bCs/>
          <w:sz w:val="22"/>
          <w:szCs w:val="22"/>
        </w:rPr>
      </w:pPr>
      <w:r w:rsidRPr="00D90FC4">
        <w:rPr>
          <w:sz w:val="22"/>
          <w:szCs w:val="22"/>
        </w:rPr>
        <w:t>c) prehľad  o výške záväzkov do lehoty splatnosti a po lehote splatnosti,</w:t>
      </w:r>
      <w:r>
        <w:rPr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ÚJ neeviduje záväzky po splatnosti.</w:t>
      </w:r>
    </w:p>
    <w:p w14:paraId="5B9718F3" w14:textId="77777777" w:rsidR="00CF1DB9" w:rsidRPr="006E6E80" w:rsidRDefault="00CF1DB9" w:rsidP="00CF1DB9">
      <w:pPr>
        <w:spacing w:line="240" w:lineRule="auto"/>
        <w:ind w:left="180" w:hanging="180"/>
        <w:rPr>
          <w:b/>
          <w:bCs/>
          <w:sz w:val="22"/>
          <w:szCs w:val="22"/>
        </w:rPr>
      </w:pPr>
      <w:r w:rsidRPr="00D90FC4">
        <w:rPr>
          <w:sz w:val="22"/>
          <w:szCs w:val="22"/>
        </w:rPr>
        <w:t xml:space="preserve">d) prehľad o výške záväzkov podľa zostatkovej doby splatnosti v členení podľa položiek súvahy </w:t>
      </w:r>
      <w:r>
        <w:rPr>
          <w:b/>
          <w:bCs/>
          <w:sz w:val="22"/>
          <w:szCs w:val="22"/>
        </w:rPr>
        <w:t>ÚJ neeviduje žiadne záväzky, okrem záväzkov zo sociálneho fondu uvedených nižšie.</w:t>
      </w:r>
    </w:p>
    <w:p w14:paraId="4EA4FF43" w14:textId="77777777" w:rsidR="00CF1DB9" w:rsidRPr="00D90FC4" w:rsidRDefault="00CF1DB9" w:rsidP="00CF1DB9">
      <w:pPr>
        <w:spacing w:line="240" w:lineRule="auto"/>
        <w:ind w:left="180" w:hanging="180"/>
        <w:rPr>
          <w:sz w:val="22"/>
          <w:szCs w:val="22"/>
        </w:rPr>
      </w:pPr>
      <w:r w:rsidRPr="00D90FC4">
        <w:rPr>
          <w:sz w:val="22"/>
          <w:szCs w:val="22"/>
        </w:rPr>
        <w:tab/>
        <w:t>1. do jedného roka vrátane,</w:t>
      </w:r>
    </w:p>
    <w:p w14:paraId="2AE19724" w14:textId="77777777" w:rsidR="00CF1DB9" w:rsidRPr="00D90FC4" w:rsidRDefault="00CF1DB9" w:rsidP="00CF1DB9">
      <w:pPr>
        <w:spacing w:line="240" w:lineRule="auto"/>
        <w:ind w:left="180" w:hanging="180"/>
        <w:rPr>
          <w:sz w:val="22"/>
          <w:szCs w:val="22"/>
        </w:rPr>
      </w:pPr>
      <w:r w:rsidRPr="00D90FC4">
        <w:rPr>
          <w:sz w:val="22"/>
          <w:szCs w:val="22"/>
        </w:rPr>
        <w:tab/>
        <w:t>2. od jedného roka do piatich rokov vrátane,</w:t>
      </w:r>
    </w:p>
    <w:p w14:paraId="2B7005D7" w14:textId="77777777" w:rsidR="00CF1DB9" w:rsidRPr="00D90FC4" w:rsidRDefault="00CF1DB9" w:rsidP="00CF1DB9">
      <w:pPr>
        <w:spacing w:line="240" w:lineRule="auto"/>
        <w:ind w:left="180" w:hanging="180"/>
        <w:rPr>
          <w:sz w:val="22"/>
          <w:szCs w:val="22"/>
        </w:rPr>
      </w:pPr>
      <w:r w:rsidRPr="00D90FC4">
        <w:rPr>
          <w:sz w:val="22"/>
          <w:szCs w:val="22"/>
        </w:rPr>
        <w:tab/>
        <w:t>3. viac ako päť rokov,</w:t>
      </w:r>
    </w:p>
    <w:p w14:paraId="306A5EDA" w14:textId="58463A5C" w:rsidR="00CF1DB9" w:rsidRDefault="00CF1DB9" w:rsidP="006A036E">
      <w:pPr>
        <w:spacing w:line="240" w:lineRule="auto"/>
        <w:ind w:left="180" w:hanging="180"/>
        <w:rPr>
          <w:sz w:val="22"/>
          <w:szCs w:val="22"/>
        </w:rPr>
      </w:pPr>
      <w:r w:rsidRPr="00D90FC4">
        <w:rPr>
          <w:sz w:val="22"/>
          <w:szCs w:val="22"/>
        </w:rPr>
        <w:t xml:space="preserve">e) prehľad o záväzkoch zo sociálneho fondu; uvádza sa začiatočný stav, tvorba a čerpanie sociálneho fondu počas účtovného </w:t>
      </w:r>
    </w:p>
    <w:p w14:paraId="7BC58DA9" w14:textId="3407F86A" w:rsidR="00CF1DB9" w:rsidRPr="00F60EDF" w:rsidRDefault="00F60EDF" w:rsidP="00CF1DB9">
      <w:pPr>
        <w:spacing w:line="240" w:lineRule="auto"/>
        <w:ind w:left="180" w:hanging="180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ÚJ nie je zamestnávateľom</w:t>
      </w:r>
    </w:p>
    <w:p w14:paraId="64D87CA3" w14:textId="77777777" w:rsidR="00CF1DB9" w:rsidRDefault="00CF1DB9" w:rsidP="00CF1DB9">
      <w:pPr>
        <w:spacing w:line="240" w:lineRule="auto"/>
        <w:ind w:left="180" w:hanging="180"/>
        <w:rPr>
          <w:sz w:val="22"/>
          <w:szCs w:val="22"/>
        </w:rPr>
      </w:pPr>
      <w:r w:rsidRPr="00D90FC4">
        <w:rPr>
          <w:sz w:val="22"/>
          <w:szCs w:val="22"/>
        </w:rPr>
        <w:t>f) prehľad o bankových úveroch, pôžičkách a návratných finančných výpomociach s uvedením meny, v ktorej boli poskytnuté, druhu, hodnoty v cudzej mene a hodnoty v eurách ku dňu, ku ktorému sa zostavuje účtovná závierka, výšky úroku, splatnosti a formy zabezpečenia,</w:t>
      </w:r>
    </w:p>
    <w:p w14:paraId="603256F3" w14:textId="77777777" w:rsidR="00CF1DB9" w:rsidRPr="006E6E80" w:rsidRDefault="00CF1DB9" w:rsidP="00CF1DB9">
      <w:pPr>
        <w:spacing w:line="240" w:lineRule="auto"/>
        <w:ind w:left="180" w:hanging="180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ÚJ neeviduje žiadnu z uvedených položiek.</w:t>
      </w:r>
    </w:p>
    <w:p w14:paraId="063E8B09" w14:textId="77777777" w:rsidR="00CF1DB9" w:rsidRDefault="00CF1DB9" w:rsidP="00CF1DB9">
      <w:pPr>
        <w:spacing w:before="0" w:after="240"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>g) prehľad o významných položkách časového rozlíšenia výdavkov budúcich období.</w:t>
      </w:r>
    </w:p>
    <w:p w14:paraId="28689B2F" w14:textId="77777777" w:rsidR="00CF1DB9" w:rsidRPr="006E6E80" w:rsidRDefault="00CF1DB9" w:rsidP="00CF1DB9">
      <w:pPr>
        <w:spacing w:before="0" w:after="240" w:line="240" w:lineRule="auto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ÚJ neeviduje žiadnu významnú položku časového rozlíšenia.</w:t>
      </w:r>
    </w:p>
    <w:p w14:paraId="5016156B" w14:textId="77777777" w:rsidR="00CF1DB9" w:rsidRPr="00D90FC4" w:rsidRDefault="00CF1DB9" w:rsidP="00CF1DB9">
      <w:pPr>
        <w:numPr>
          <w:ilvl w:val="0"/>
          <w:numId w:val="2"/>
        </w:numPr>
        <w:spacing w:before="0" w:line="240" w:lineRule="auto"/>
        <w:ind w:left="0" w:firstLine="0"/>
        <w:rPr>
          <w:sz w:val="22"/>
          <w:szCs w:val="22"/>
        </w:rPr>
      </w:pPr>
      <w:r w:rsidRPr="00D90FC4">
        <w:rPr>
          <w:sz w:val="22"/>
          <w:szCs w:val="22"/>
        </w:rPr>
        <w:t xml:space="preserve"> Prehľad o významných položkách výnosov budúcich období v členení najmä na</w:t>
      </w:r>
    </w:p>
    <w:p w14:paraId="7A407E50" w14:textId="77777777" w:rsidR="00CF1DB9" w:rsidRPr="006E6E80" w:rsidRDefault="00CF1DB9" w:rsidP="00CF1DB9">
      <w:pPr>
        <w:spacing w:line="240" w:lineRule="auto"/>
        <w:rPr>
          <w:b/>
          <w:bCs/>
          <w:sz w:val="22"/>
          <w:szCs w:val="22"/>
        </w:rPr>
      </w:pPr>
      <w:r w:rsidRPr="00D90FC4">
        <w:rPr>
          <w:sz w:val="22"/>
          <w:szCs w:val="22"/>
        </w:rPr>
        <w:t>a) zostatkovú hodnotu bezodplatne nadobudnutého dlhodobého majetku,</w:t>
      </w:r>
      <w:r>
        <w:rPr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ÚJ neeviduje</w:t>
      </w:r>
    </w:p>
    <w:p w14:paraId="173AB81A" w14:textId="77777777" w:rsidR="00CF1DB9" w:rsidRPr="00D90FC4" w:rsidRDefault="00CF1DB9" w:rsidP="00CF1DB9">
      <w:pPr>
        <w:spacing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>b) zostatkovú hodnotu dlhodobého majetku obstaraného z dotácie,</w:t>
      </w:r>
      <w:r>
        <w:rPr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ÚJ neeviduje</w:t>
      </w:r>
    </w:p>
    <w:p w14:paraId="42B58CCB" w14:textId="77777777" w:rsidR="00CF1DB9" w:rsidRPr="00D90FC4" w:rsidRDefault="00CF1DB9" w:rsidP="00CF1DB9">
      <w:pPr>
        <w:spacing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>c) zostatok nepoužitej dotácie alebo grantu,</w:t>
      </w:r>
      <w:r>
        <w:rPr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ÚJ neeviduje</w:t>
      </w:r>
    </w:p>
    <w:p w14:paraId="49E72F4C" w14:textId="77777777" w:rsidR="00CF1DB9" w:rsidRPr="00D90FC4" w:rsidRDefault="00CF1DB9" w:rsidP="00CF1DB9">
      <w:pPr>
        <w:spacing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>d) zostatok nepoužitej časti podielu zaplatenej dane,</w:t>
      </w:r>
      <w:r>
        <w:rPr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ÚJ neeviduje</w:t>
      </w:r>
    </w:p>
    <w:p w14:paraId="450E517F" w14:textId="77777777" w:rsidR="00CF1DB9" w:rsidRDefault="00CF1DB9" w:rsidP="00CF1DB9">
      <w:pPr>
        <w:spacing w:line="240" w:lineRule="auto"/>
        <w:rPr>
          <w:b/>
          <w:bCs/>
          <w:sz w:val="22"/>
          <w:szCs w:val="22"/>
        </w:rPr>
      </w:pPr>
      <w:r w:rsidRPr="00D90FC4">
        <w:rPr>
          <w:sz w:val="22"/>
          <w:szCs w:val="22"/>
        </w:rPr>
        <w:t>e) zostatkovú hodnotu dlhodobého majetku obstaraného z podielu zaplatenej dane</w:t>
      </w:r>
      <w:r>
        <w:rPr>
          <w:sz w:val="22"/>
          <w:szCs w:val="22"/>
        </w:rPr>
        <w:t xml:space="preserve">, </w:t>
      </w:r>
      <w:r>
        <w:rPr>
          <w:b/>
          <w:bCs/>
          <w:sz w:val="22"/>
          <w:szCs w:val="22"/>
        </w:rPr>
        <w:t>ÚJ neeviduje</w:t>
      </w:r>
    </w:p>
    <w:p w14:paraId="51595BA3" w14:textId="73881892" w:rsidR="00CF1DB9" w:rsidRPr="00F60EDF" w:rsidRDefault="00CF1DB9" w:rsidP="00CF1DB9">
      <w:pPr>
        <w:spacing w:line="240" w:lineRule="auto"/>
        <w:rPr>
          <w:b/>
          <w:sz w:val="22"/>
          <w:szCs w:val="22"/>
        </w:rPr>
      </w:pPr>
      <w:r>
        <w:rPr>
          <w:sz w:val="22"/>
          <w:szCs w:val="22"/>
        </w:rPr>
        <w:t>f</w:t>
      </w:r>
      <w:r w:rsidRPr="00D930A2">
        <w:rPr>
          <w:b/>
          <w:sz w:val="22"/>
          <w:szCs w:val="22"/>
        </w:rPr>
        <w:t xml:space="preserve">) </w:t>
      </w:r>
      <w:r w:rsidRPr="006E6E80">
        <w:rPr>
          <w:bCs/>
          <w:sz w:val="22"/>
          <w:szCs w:val="22"/>
        </w:rPr>
        <w:t>zostatok nepoužitého peňažného plnenia na základe zmluvy o sponzorstve v športe (ďalej len „sponzorské“),</w:t>
      </w:r>
      <w:r w:rsidR="00F60EDF">
        <w:rPr>
          <w:bCs/>
          <w:sz w:val="22"/>
          <w:szCs w:val="22"/>
        </w:rPr>
        <w:t xml:space="preserve"> </w:t>
      </w:r>
      <w:r w:rsidR="00F60EDF">
        <w:rPr>
          <w:b/>
          <w:sz w:val="22"/>
          <w:szCs w:val="22"/>
        </w:rPr>
        <w:t>ÚJ neeviduje</w:t>
      </w:r>
    </w:p>
    <w:p w14:paraId="6C1D68A2" w14:textId="7146F9D2" w:rsidR="00CF1DB9" w:rsidRPr="00F60EDF" w:rsidRDefault="00CF1DB9" w:rsidP="00CF1DB9">
      <w:pPr>
        <w:spacing w:line="240" w:lineRule="auto"/>
        <w:rPr>
          <w:b/>
          <w:sz w:val="22"/>
          <w:szCs w:val="22"/>
        </w:rPr>
      </w:pPr>
      <w:r w:rsidRPr="006E6E80">
        <w:rPr>
          <w:bCs/>
          <w:sz w:val="22"/>
          <w:szCs w:val="22"/>
        </w:rPr>
        <w:t>g) zostatková hodnota dlhodobého majetku obstaraného zo sponzorského.</w:t>
      </w:r>
      <w:r w:rsidR="00F60EDF">
        <w:rPr>
          <w:bCs/>
          <w:sz w:val="22"/>
          <w:szCs w:val="22"/>
        </w:rPr>
        <w:t xml:space="preserve"> </w:t>
      </w:r>
      <w:r w:rsidR="00F60EDF">
        <w:rPr>
          <w:b/>
          <w:sz w:val="22"/>
          <w:szCs w:val="22"/>
        </w:rPr>
        <w:t>ÚJ neeviduje</w:t>
      </w:r>
    </w:p>
    <w:p w14:paraId="300E08E7" w14:textId="77777777" w:rsidR="00CF1DB9" w:rsidRPr="006E6E80" w:rsidRDefault="00CF1DB9" w:rsidP="00CF1DB9">
      <w:pPr>
        <w:spacing w:line="240" w:lineRule="auto"/>
        <w:rPr>
          <w:bCs/>
          <w:sz w:val="22"/>
          <w:szCs w:val="22"/>
        </w:rPr>
      </w:pPr>
    </w:p>
    <w:p w14:paraId="25784BE7" w14:textId="77777777" w:rsidR="00CF1DB9" w:rsidRPr="00D90FC4" w:rsidRDefault="00CF1DB9" w:rsidP="00CF1DB9">
      <w:pPr>
        <w:numPr>
          <w:ilvl w:val="0"/>
          <w:numId w:val="2"/>
        </w:numPr>
        <w:spacing w:before="0" w:line="240" w:lineRule="auto"/>
        <w:ind w:left="0" w:firstLine="0"/>
        <w:rPr>
          <w:sz w:val="22"/>
          <w:szCs w:val="22"/>
        </w:rPr>
      </w:pPr>
      <w:r w:rsidRPr="00D90FC4">
        <w:rPr>
          <w:sz w:val="22"/>
          <w:szCs w:val="22"/>
        </w:rPr>
        <w:t xml:space="preserve"> Údaje o majetku prenajatom formou finančného prenájmu, a to</w:t>
      </w:r>
    </w:p>
    <w:p w14:paraId="1304A96C" w14:textId="77777777" w:rsidR="00CF1DB9" w:rsidRPr="00D90FC4" w:rsidRDefault="00CF1DB9" w:rsidP="00CF1DB9">
      <w:pPr>
        <w:spacing w:line="240" w:lineRule="auto"/>
        <w:ind w:left="240" w:hanging="240"/>
        <w:rPr>
          <w:sz w:val="22"/>
          <w:szCs w:val="22"/>
        </w:rPr>
      </w:pPr>
      <w:r w:rsidRPr="00D90FC4">
        <w:rPr>
          <w:sz w:val="22"/>
          <w:szCs w:val="22"/>
        </w:rPr>
        <w:t>a) celková suma dohodnutých platieb ku dňu, ku ktorému sa zostavuje účtovná závierka, v členení na istinu a finančný náklad,</w:t>
      </w:r>
    </w:p>
    <w:p w14:paraId="34E4592B" w14:textId="77777777" w:rsidR="00CF1DB9" w:rsidRPr="00D90FC4" w:rsidRDefault="00CF1DB9" w:rsidP="00CF1DB9">
      <w:pPr>
        <w:spacing w:line="240" w:lineRule="auto"/>
        <w:ind w:left="240" w:hanging="240"/>
        <w:rPr>
          <w:sz w:val="22"/>
          <w:szCs w:val="22"/>
        </w:rPr>
      </w:pPr>
      <w:r w:rsidRPr="00D90FC4">
        <w:rPr>
          <w:sz w:val="22"/>
          <w:szCs w:val="22"/>
        </w:rPr>
        <w:t xml:space="preserve">b) suma istiny a finančného nákladu podľa doby splatnosti </w:t>
      </w:r>
    </w:p>
    <w:p w14:paraId="373DA4A8" w14:textId="77777777" w:rsidR="00CF1DB9" w:rsidRPr="00D90FC4" w:rsidRDefault="00CF1DB9" w:rsidP="00CF1DB9">
      <w:pPr>
        <w:spacing w:line="240" w:lineRule="auto"/>
        <w:ind w:left="240" w:hanging="240"/>
        <w:rPr>
          <w:sz w:val="22"/>
          <w:szCs w:val="22"/>
        </w:rPr>
      </w:pPr>
      <w:r w:rsidRPr="00D90FC4">
        <w:rPr>
          <w:sz w:val="22"/>
          <w:szCs w:val="22"/>
        </w:rPr>
        <w:tab/>
        <w:t>1. do jedného roka vrátane,</w:t>
      </w:r>
    </w:p>
    <w:p w14:paraId="52E2994C" w14:textId="77777777" w:rsidR="00CF1DB9" w:rsidRPr="00D90FC4" w:rsidRDefault="00CF1DB9" w:rsidP="00CF1DB9">
      <w:pPr>
        <w:spacing w:line="240" w:lineRule="auto"/>
        <w:ind w:left="240" w:hanging="240"/>
        <w:rPr>
          <w:sz w:val="22"/>
          <w:szCs w:val="22"/>
        </w:rPr>
      </w:pPr>
      <w:r w:rsidRPr="00D90FC4">
        <w:rPr>
          <w:sz w:val="22"/>
          <w:szCs w:val="22"/>
        </w:rPr>
        <w:tab/>
        <w:t>2. od jedného roka do piatich rokov vrátane,</w:t>
      </w:r>
    </w:p>
    <w:p w14:paraId="5A1FD166" w14:textId="77777777" w:rsidR="00CF1DB9" w:rsidRDefault="00CF1DB9" w:rsidP="00CF1DB9">
      <w:pPr>
        <w:spacing w:before="0"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 xml:space="preserve">     3. viac ako päť rokov.</w:t>
      </w:r>
    </w:p>
    <w:p w14:paraId="11B11943" w14:textId="77777777" w:rsidR="00CF1DB9" w:rsidRPr="00987013" w:rsidRDefault="00CF1DB9" w:rsidP="00CF1DB9">
      <w:pPr>
        <w:spacing w:before="0" w:line="240" w:lineRule="auto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ÚJ nedisponuje žiadnym majetkom prenajatým formou finančného prenájmu.</w:t>
      </w:r>
    </w:p>
    <w:p w14:paraId="5222E5B2" w14:textId="77777777" w:rsidR="00CF1DB9" w:rsidRPr="00D90FC4" w:rsidRDefault="00CF1DB9" w:rsidP="00CF1DB9">
      <w:pPr>
        <w:spacing w:before="0" w:line="240" w:lineRule="auto"/>
        <w:rPr>
          <w:sz w:val="22"/>
          <w:szCs w:val="22"/>
        </w:rPr>
      </w:pPr>
    </w:p>
    <w:p w14:paraId="1FD2CD03" w14:textId="77777777" w:rsidR="00CF1DB9" w:rsidRPr="00D90FC4" w:rsidRDefault="00CF1DB9" w:rsidP="00CF1DB9">
      <w:pPr>
        <w:keepNext/>
        <w:spacing w:before="0" w:line="240" w:lineRule="auto"/>
        <w:jc w:val="center"/>
        <w:outlineLvl w:val="0"/>
        <w:rPr>
          <w:b/>
          <w:bCs/>
          <w:kern w:val="32"/>
          <w:sz w:val="22"/>
          <w:szCs w:val="22"/>
        </w:rPr>
      </w:pPr>
      <w:r w:rsidRPr="00D90FC4">
        <w:rPr>
          <w:b/>
          <w:bCs/>
          <w:kern w:val="32"/>
          <w:sz w:val="22"/>
          <w:szCs w:val="22"/>
        </w:rPr>
        <w:lastRenderedPageBreak/>
        <w:t>Čl. IV</w:t>
      </w:r>
    </w:p>
    <w:p w14:paraId="750F9C6A" w14:textId="77777777" w:rsidR="00CF1DB9" w:rsidRPr="00D90FC4" w:rsidRDefault="00CF1DB9" w:rsidP="00CF1DB9">
      <w:pPr>
        <w:keepNext/>
        <w:spacing w:before="0" w:line="240" w:lineRule="auto"/>
        <w:jc w:val="center"/>
        <w:outlineLvl w:val="1"/>
        <w:rPr>
          <w:b/>
          <w:bCs/>
          <w:sz w:val="22"/>
          <w:szCs w:val="22"/>
        </w:rPr>
      </w:pPr>
      <w:r w:rsidRPr="00D90FC4">
        <w:rPr>
          <w:b/>
          <w:bCs/>
          <w:sz w:val="22"/>
          <w:szCs w:val="22"/>
        </w:rPr>
        <w:t>Informácie, ktoré dopĺňajú a vysvetľujú údaje vo výkaze ziskov a strát</w:t>
      </w:r>
    </w:p>
    <w:p w14:paraId="72F094C7" w14:textId="77777777" w:rsidR="00CF1DB9" w:rsidRDefault="00CF1DB9" w:rsidP="00CF1DB9">
      <w:pPr>
        <w:spacing w:before="0"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>(1) Prehľad tržieb za vlastné výkony a tovar s uvedením ich opisu a vyčíslením hodnoty tržieb podľa jednotlivých hlavných druhov výrobkov,  služieb hlavnej činnosti a podnikateľskej činnosti účtovnej jednotky.</w:t>
      </w:r>
    </w:p>
    <w:p w14:paraId="357B9D81" w14:textId="23F77677" w:rsidR="00A31B30" w:rsidRDefault="00F60EDF" w:rsidP="00A31B30">
      <w:pPr>
        <w:spacing w:before="0" w:line="240" w:lineRule="auto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Netýka sa ÚJ</w:t>
      </w:r>
    </w:p>
    <w:p w14:paraId="0D120604" w14:textId="77777777" w:rsidR="00CF1DB9" w:rsidRPr="00991E50" w:rsidRDefault="00CF1DB9" w:rsidP="00CF1DB9">
      <w:pPr>
        <w:numPr>
          <w:ilvl w:val="0"/>
          <w:numId w:val="3"/>
        </w:numPr>
        <w:spacing w:before="0" w:line="240" w:lineRule="auto"/>
        <w:rPr>
          <w:b/>
          <w:bCs/>
          <w:sz w:val="22"/>
          <w:szCs w:val="22"/>
        </w:rPr>
      </w:pPr>
    </w:p>
    <w:p w14:paraId="077D8AD1" w14:textId="77777777" w:rsidR="00CF1DB9" w:rsidRDefault="00CF1DB9" w:rsidP="00CF1DB9">
      <w:pPr>
        <w:spacing w:before="0"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 xml:space="preserve">(2) Opis a vyčíslenie hodnoty významných položiek prijatých darov, osobitných výnosov, zákonných poplatkov a iných ostatných výnosov. </w:t>
      </w:r>
    </w:p>
    <w:p w14:paraId="764332B6" w14:textId="77777777" w:rsidR="00CF1DB9" w:rsidRPr="00164AB5" w:rsidRDefault="00CF1DB9" w:rsidP="00CF1DB9">
      <w:pPr>
        <w:spacing w:before="0" w:line="240" w:lineRule="auto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ÚJ neeviduje žiadne významné položky.</w:t>
      </w:r>
    </w:p>
    <w:p w14:paraId="0AFD7891" w14:textId="77777777" w:rsidR="00CF1DB9" w:rsidRDefault="00CF1DB9" w:rsidP="00CF1DB9">
      <w:pPr>
        <w:spacing w:before="0"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>(3) Prehľad  dotácií a grantov, ktoré účtovná jednotka prijala v priebehu bežného účtovného obdobia.</w:t>
      </w:r>
    </w:p>
    <w:p w14:paraId="3906FD50" w14:textId="709A24FD" w:rsidR="00CF1DB9" w:rsidRPr="00164AB5" w:rsidRDefault="00F60EDF" w:rsidP="00CF1DB9">
      <w:pPr>
        <w:spacing w:before="0" w:line="240" w:lineRule="auto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Netýka sa ÚJ</w:t>
      </w:r>
    </w:p>
    <w:p w14:paraId="5C30A719" w14:textId="77777777" w:rsidR="00CF1DB9" w:rsidRDefault="00CF1DB9" w:rsidP="00CF1DB9">
      <w:pPr>
        <w:spacing w:before="0"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>(4) Opis a suma významných položiek finančných výnosov; uvádza sa aj celková suma kurzových ziskov, pričom  osobitne sa uvádza hodnota kurzových ziskov účtovaná ku dňu, ku ktorému sa zostavuje účtovná závierka.</w:t>
      </w:r>
    </w:p>
    <w:p w14:paraId="51875D65" w14:textId="77777777" w:rsidR="00CF1DB9" w:rsidRPr="006337B0" w:rsidRDefault="00CF1DB9" w:rsidP="00CF1DB9">
      <w:pPr>
        <w:spacing w:before="0" w:line="240" w:lineRule="auto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ÚJ neeviduje žiadne významné finančné výnosy.</w:t>
      </w:r>
    </w:p>
    <w:p w14:paraId="5116DA6F" w14:textId="77777777" w:rsidR="00CF1DB9" w:rsidRDefault="00CF1DB9" w:rsidP="00CF1DB9">
      <w:pPr>
        <w:spacing w:before="0"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 xml:space="preserve">(5) Opis a vyčíslenie hodnoty významných položiek nákladov, nákladov na ostatné služby, osobitných nákladov a iných ostatných nákladov. </w:t>
      </w:r>
    </w:p>
    <w:p w14:paraId="07C07427" w14:textId="77777777" w:rsidR="00CF1DB9" w:rsidRDefault="00CF1DB9" w:rsidP="00CF1DB9">
      <w:pPr>
        <w:spacing w:before="0"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>(6) Prehľad o účele a výške použitia podielu zaplatenej dane za bežné účtovné obdobie.</w:t>
      </w:r>
    </w:p>
    <w:p w14:paraId="7D34BFD3" w14:textId="4BB15447" w:rsidR="00CF1DB9" w:rsidRPr="006337B0" w:rsidRDefault="00797761" w:rsidP="00CF1DB9">
      <w:pPr>
        <w:spacing w:before="0" w:line="240" w:lineRule="auto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 xml:space="preserve">ÚJ </w:t>
      </w:r>
      <w:r w:rsidR="00FA177C">
        <w:rPr>
          <w:b/>
          <w:bCs/>
          <w:sz w:val="22"/>
          <w:szCs w:val="22"/>
        </w:rPr>
        <w:t>neprijala podiel zaplatenej dane</w:t>
      </w:r>
    </w:p>
    <w:p w14:paraId="6BB002AD" w14:textId="77777777" w:rsidR="00CF1DB9" w:rsidRDefault="00CF1DB9" w:rsidP="00CF1DB9">
      <w:pPr>
        <w:spacing w:before="0"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>(7) Opis a suma významných položiek finančných nákladov; uvádza sa aj celková suma kurzových strát, pričom osobitne sa uvádza hodnota kurzových strát účtovaná ku dňu, ku ktorému sa zostavuje účtovná závierka.</w:t>
      </w:r>
    </w:p>
    <w:p w14:paraId="5A639EF5" w14:textId="3FB74CBD" w:rsidR="00CF1DB9" w:rsidRPr="00173FAE" w:rsidRDefault="00CF1DB9" w:rsidP="00CF1DB9">
      <w:pPr>
        <w:spacing w:before="0" w:line="240" w:lineRule="auto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 xml:space="preserve">ÚJ </w:t>
      </w:r>
      <w:r w:rsidR="001E2B03">
        <w:rPr>
          <w:b/>
          <w:bCs/>
          <w:sz w:val="22"/>
          <w:szCs w:val="22"/>
        </w:rPr>
        <w:t xml:space="preserve">nevedie bankové účty ani pokladnice v cudzej mene. </w:t>
      </w:r>
    </w:p>
    <w:p w14:paraId="3AD5FD70" w14:textId="77777777" w:rsidR="00CF1DB9" w:rsidRPr="00D90FC4" w:rsidRDefault="00CF1DB9" w:rsidP="00CF1DB9">
      <w:pPr>
        <w:spacing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>(8) V účtovnej jednotke, ktorá má povinnosť overenia účtovnej závierky audítorom, sa uvedie vymedzenie a suma nákladov za účtovné obdobie v členení na náklady za</w:t>
      </w:r>
    </w:p>
    <w:p w14:paraId="3E6882C3" w14:textId="77777777" w:rsidR="00CF1DB9" w:rsidRPr="00D90FC4" w:rsidRDefault="00CF1DB9" w:rsidP="00CF1DB9">
      <w:pPr>
        <w:spacing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>a) overenie účtovnej závierky,</w:t>
      </w:r>
    </w:p>
    <w:p w14:paraId="4A6D3AD8" w14:textId="77777777" w:rsidR="00CF1DB9" w:rsidRPr="00D90FC4" w:rsidRDefault="00CF1DB9" w:rsidP="00CF1DB9">
      <w:pPr>
        <w:spacing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 xml:space="preserve">b) </w:t>
      </w:r>
      <w:proofErr w:type="spellStart"/>
      <w:r w:rsidRPr="00D90FC4">
        <w:rPr>
          <w:sz w:val="22"/>
          <w:szCs w:val="22"/>
        </w:rPr>
        <w:t>uisťovacie</w:t>
      </w:r>
      <w:proofErr w:type="spellEnd"/>
      <w:r w:rsidRPr="00D90FC4">
        <w:rPr>
          <w:sz w:val="22"/>
          <w:szCs w:val="22"/>
        </w:rPr>
        <w:t xml:space="preserve"> audítorské služby </w:t>
      </w:r>
      <w:r>
        <w:rPr>
          <w:sz w:val="22"/>
          <w:szCs w:val="22"/>
        </w:rPr>
        <w:t xml:space="preserve">okrem </w:t>
      </w:r>
      <w:r w:rsidRPr="00D90FC4">
        <w:rPr>
          <w:sz w:val="22"/>
          <w:szCs w:val="22"/>
        </w:rPr>
        <w:t xml:space="preserve"> overenia účtovnej závierky,</w:t>
      </w:r>
    </w:p>
    <w:p w14:paraId="5B775FA9" w14:textId="77777777" w:rsidR="00CF1DB9" w:rsidRPr="00D90FC4" w:rsidRDefault="00CF1DB9" w:rsidP="00CF1DB9">
      <w:pPr>
        <w:spacing w:line="240" w:lineRule="auto"/>
        <w:rPr>
          <w:sz w:val="22"/>
          <w:szCs w:val="22"/>
        </w:rPr>
      </w:pPr>
      <w:r>
        <w:rPr>
          <w:sz w:val="22"/>
          <w:szCs w:val="22"/>
        </w:rPr>
        <w:t>c</w:t>
      </w:r>
      <w:r w:rsidRPr="00D90FC4">
        <w:rPr>
          <w:sz w:val="22"/>
          <w:szCs w:val="22"/>
        </w:rPr>
        <w:t>) daňové poradenstvo,</w:t>
      </w:r>
    </w:p>
    <w:p w14:paraId="0D9DC584" w14:textId="77777777" w:rsidR="00CF1DB9" w:rsidRDefault="00CF1DB9" w:rsidP="00CF1DB9">
      <w:pPr>
        <w:spacing w:before="0" w:line="240" w:lineRule="auto"/>
        <w:rPr>
          <w:sz w:val="22"/>
          <w:szCs w:val="22"/>
        </w:rPr>
      </w:pPr>
      <w:r>
        <w:rPr>
          <w:sz w:val="22"/>
          <w:szCs w:val="22"/>
        </w:rPr>
        <w:t>d</w:t>
      </w:r>
      <w:r w:rsidRPr="00D90FC4">
        <w:rPr>
          <w:sz w:val="22"/>
          <w:szCs w:val="22"/>
        </w:rPr>
        <w:t>) ostatné neaudítorské služby.</w:t>
      </w:r>
    </w:p>
    <w:p w14:paraId="78AF1ABD" w14:textId="77777777" w:rsidR="00CF1DB9" w:rsidRPr="00173FAE" w:rsidRDefault="00CF1DB9" w:rsidP="00CF1DB9">
      <w:pPr>
        <w:spacing w:before="0" w:line="240" w:lineRule="auto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ÚJ nemá povinnosť overenia účtovnej závierky audítorom,</w:t>
      </w:r>
    </w:p>
    <w:p w14:paraId="70A1B0EE" w14:textId="77777777" w:rsidR="00CF1DB9" w:rsidRPr="00D90FC4" w:rsidRDefault="00CF1DB9" w:rsidP="00CF1DB9">
      <w:pPr>
        <w:keepNext/>
        <w:spacing w:before="0" w:line="240" w:lineRule="auto"/>
        <w:jc w:val="center"/>
        <w:outlineLvl w:val="0"/>
        <w:rPr>
          <w:b/>
          <w:bCs/>
          <w:kern w:val="32"/>
          <w:sz w:val="22"/>
          <w:szCs w:val="22"/>
        </w:rPr>
      </w:pPr>
      <w:r w:rsidRPr="00D90FC4">
        <w:rPr>
          <w:b/>
          <w:bCs/>
          <w:kern w:val="32"/>
          <w:sz w:val="22"/>
          <w:szCs w:val="22"/>
        </w:rPr>
        <w:t>Čl. V</w:t>
      </w:r>
    </w:p>
    <w:p w14:paraId="060D8670" w14:textId="77777777" w:rsidR="00CF1DB9" w:rsidRPr="00D90FC4" w:rsidRDefault="00CF1DB9" w:rsidP="00CF1DB9">
      <w:pPr>
        <w:keepNext/>
        <w:spacing w:before="0" w:line="240" w:lineRule="auto"/>
        <w:jc w:val="center"/>
        <w:outlineLvl w:val="1"/>
        <w:rPr>
          <w:b/>
          <w:bCs/>
          <w:sz w:val="22"/>
          <w:szCs w:val="22"/>
        </w:rPr>
      </w:pPr>
      <w:r w:rsidRPr="00D90FC4">
        <w:rPr>
          <w:b/>
          <w:bCs/>
          <w:sz w:val="22"/>
          <w:szCs w:val="22"/>
        </w:rPr>
        <w:t>Opis údajov na podsúvahových účtoch</w:t>
      </w:r>
    </w:p>
    <w:p w14:paraId="4FEB206C" w14:textId="77777777" w:rsidR="00CF1DB9" w:rsidRDefault="00CF1DB9" w:rsidP="00CF1DB9">
      <w:pPr>
        <w:spacing w:before="0"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>Významné položky prenajatého majetku, majetku prijatého do úschovy,  odpísané pohľadávky a prípadné ďalšie položky.</w:t>
      </w:r>
    </w:p>
    <w:p w14:paraId="0A47AFBF" w14:textId="77777777" w:rsidR="00CF1DB9" w:rsidRPr="00173FAE" w:rsidRDefault="00CF1DB9" w:rsidP="00CF1DB9">
      <w:pPr>
        <w:spacing w:before="0" w:line="240" w:lineRule="auto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ÚJ neeviduje žiadne významné položky.</w:t>
      </w:r>
    </w:p>
    <w:p w14:paraId="7B2DE410" w14:textId="77777777" w:rsidR="00CF1DB9" w:rsidRPr="00D90FC4" w:rsidRDefault="00CF1DB9" w:rsidP="00CF1DB9">
      <w:pPr>
        <w:keepNext/>
        <w:spacing w:before="0" w:line="240" w:lineRule="auto"/>
        <w:jc w:val="center"/>
        <w:outlineLvl w:val="1"/>
        <w:rPr>
          <w:b/>
          <w:bCs/>
          <w:sz w:val="22"/>
          <w:szCs w:val="22"/>
        </w:rPr>
      </w:pPr>
      <w:r w:rsidRPr="00D90FC4">
        <w:rPr>
          <w:b/>
          <w:bCs/>
          <w:sz w:val="22"/>
          <w:szCs w:val="22"/>
        </w:rPr>
        <w:t>Čl. VI</w:t>
      </w:r>
    </w:p>
    <w:p w14:paraId="2A932410" w14:textId="77777777" w:rsidR="00CF1DB9" w:rsidRPr="00D90FC4" w:rsidRDefault="00CF1DB9" w:rsidP="00CF1DB9">
      <w:pPr>
        <w:keepNext/>
        <w:spacing w:before="0" w:line="240" w:lineRule="auto"/>
        <w:jc w:val="center"/>
        <w:outlineLvl w:val="1"/>
        <w:rPr>
          <w:b/>
          <w:bCs/>
          <w:sz w:val="22"/>
          <w:szCs w:val="22"/>
        </w:rPr>
      </w:pPr>
      <w:r w:rsidRPr="00D90FC4">
        <w:rPr>
          <w:b/>
          <w:bCs/>
          <w:sz w:val="22"/>
          <w:szCs w:val="22"/>
        </w:rPr>
        <w:t>Ďalšie informácie</w:t>
      </w:r>
    </w:p>
    <w:p w14:paraId="69DB432A" w14:textId="77777777" w:rsidR="00CF1DB9" w:rsidRDefault="00CF1DB9" w:rsidP="00CF1DB9">
      <w:pPr>
        <w:pStyle w:val="Textopatrenia"/>
        <w:numPr>
          <w:ilvl w:val="0"/>
          <w:numId w:val="0"/>
        </w:numPr>
      </w:pPr>
      <w:r w:rsidRPr="00D90FC4">
        <w:t>(1) Opis a hodnota iných aktív, ktorými sa rozumie možný majetok, ktorý vznikol v dôsledku minulých udalostí a ktorého existencia alebo vlastníctvo závisí od toho, či nastane alebo nenastane jedna alebo viac neistých udalostí v budúcnosti, ktorých vznik nezávisí od účtovnej jednotky; týmito inými aktívami sú napríklad práva zo servisných zmlúv, poistných zmlúv, koncesionárskych zmlúv, licenčných zmlúv, práva z investovania prostriedkov získaných oslobodením od dane z príjmov.</w:t>
      </w:r>
    </w:p>
    <w:p w14:paraId="1BAC9BCB" w14:textId="77777777" w:rsidR="00CF1DB9" w:rsidRPr="00173FAE" w:rsidRDefault="00CF1DB9" w:rsidP="00CF1DB9">
      <w:pPr>
        <w:pStyle w:val="Textopatrenia"/>
        <w:numPr>
          <w:ilvl w:val="0"/>
          <w:numId w:val="0"/>
        </w:numPr>
        <w:ind w:left="1" w:hanging="1"/>
        <w:rPr>
          <w:b/>
          <w:bCs/>
        </w:rPr>
      </w:pPr>
      <w:r>
        <w:rPr>
          <w:b/>
          <w:bCs/>
        </w:rPr>
        <w:t>ÚJ neeviduje takéto aktíva.</w:t>
      </w:r>
    </w:p>
    <w:p w14:paraId="47E1860D" w14:textId="77777777" w:rsidR="00CF1DB9" w:rsidRPr="00D90FC4" w:rsidRDefault="00CF1DB9" w:rsidP="00CF1DB9">
      <w:pPr>
        <w:pStyle w:val="Textopatrenia"/>
        <w:numPr>
          <w:ilvl w:val="0"/>
          <w:numId w:val="0"/>
        </w:numPr>
      </w:pPr>
      <w:r w:rsidRPr="00D90FC4">
        <w:lastRenderedPageBreak/>
        <w:t>(2) Opis a hodnota iných pasív vyplývajúcich zo súdnych rozhodnutí, z poskytnutých záruk, zo všeobecne záväzných právnych predpisov, z ručenia podľa jednotlivých druhov ručenia;  takýmito inými pasívami sú:</w:t>
      </w:r>
    </w:p>
    <w:p w14:paraId="31E06941" w14:textId="77777777" w:rsidR="00CF1DB9" w:rsidRPr="00D90FC4" w:rsidRDefault="00CF1DB9" w:rsidP="00CF1DB9">
      <w:pPr>
        <w:pStyle w:val="Textopatrenia"/>
        <w:numPr>
          <w:ilvl w:val="0"/>
          <w:numId w:val="0"/>
        </w:numPr>
      </w:pPr>
      <w:r w:rsidRPr="00D90FC4">
        <w:rPr>
          <w:lang w:eastAsia="sk-SK"/>
        </w:rPr>
        <w:t>a) možná povinnosť, ktorá vznikla ako dôsledok minulej udalosti a ktorej existencia závisí od toho, či nastane alebo nenastane jedna alebo viac neistých udalostí v budúcnosti, ktorých vznik nezávisí od účtovnej jednotky, alebo</w:t>
      </w:r>
    </w:p>
    <w:p w14:paraId="0932B5DD" w14:textId="77777777" w:rsidR="00CF1DB9" w:rsidRDefault="00CF1DB9" w:rsidP="00CF1DB9">
      <w:pPr>
        <w:pStyle w:val="Textopatrenia"/>
        <w:numPr>
          <w:ilvl w:val="0"/>
          <w:numId w:val="0"/>
        </w:numPr>
        <w:rPr>
          <w:lang w:eastAsia="sk-SK"/>
        </w:rPr>
      </w:pPr>
      <w:r w:rsidRPr="00D90FC4">
        <w:rPr>
          <w:lang w:eastAsia="sk-SK"/>
        </w:rPr>
        <w:t>b) povinnosť, ktorá vznikla ako dôsledok minulej udalosti, ale ktorá sa nevykazuje v súvahe, pretože nie je pravdepodobné, že na splnenie tejto povinnosti bude potrebný úbytok ekonomických úžitkov, alebo výška tejto povinnosti sa nedá spoľahlivo oceniť.</w:t>
      </w:r>
    </w:p>
    <w:p w14:paraId="79778B31" w14:textId="77777777" w:rsidR="00CF1DB9" w:rsidRPr="00173FAE" w:rsidRDefault="00CF1DB9" w:rsidP="00CF1DB9">
      <w:pPr>
        <w:pStyle w:val="Textopatrenia"/>
        <w:numPr>
          <w:ilvl w:val="0"/>
          <w:numId w:val="0"/>
        </w:numPr>
        <w:rPr>
          <w:b/>
          <w:bCs/>
        </w:rPr>
      </w:pPr>
      <w:r>
        <w:rPr>
          <w:b/>
          <w:bCs/>
          <w:lang w:eastAsia="sk-SK"/>
        </w:rPr>
        <w:t>ÚJ neeviduje takéto pasíva.</w:t>
      </w:r>
    </w:p>
    <w:p w14:paraId="7A23C192" w14:textId="77777777" w:rsidR="00CF1DB9" w:rsidRPr="00D90FC4" w:rsidRDefault="00CF1DB9" w:rsidP="00CF1DB9">
      <w:pPr>
        <w:pStyle w:val="Textopatrenia"/>
        <w:numPr>
          <w:ilvl w:val="0"/>
          <w:numId w:val="0"/>
        </w:numPr>
      </w:pPr>
      <w:r w:rsidRPr="00D90FC4">
        <w:t>(3) Opis významných položiek ostatných finančných povinností, ktoré sa nesledujú v účtovníctve a neuvádzajú sa v súvahe; pri každej položke sa uvádza jej opis, výška a údaj, či sa týka spriaznených osôb, a to</w:t>
      </w:r>
    </w:p>
    <w:p w14:paraId="48C5F819" w14:textId="77777777" w:rsidR="00CF1DB9" w:rsidRPr="00D90FC4" w:rsidRDefault="00CF1DB9" w:rsidP="00CF1DB9">
      <w:pPr>
        <w:pStyle w:val="Textopatrenia"/>
        <w:numPr>
          <w:ilvl w:val="0"/>
          <w:numId w:val="0"/>
        </w:numPr>
      </w:pPr>
      <w:r w:rsidRPr="00D90FC4">
        <w:t>a) povinnosť z devízových termínovaných obchodov a iných finančných derivátov,</w:t>
      </w:r>
    </w:p>
    <w:p w14:paraId="6DCBACDF" w14:textId="77777777" w:rsidR="00CF1DB9" w:rsidRPr="00D90FC4" w:rsidRDefault="00CF1DB9" w:rsidP="00CF1DB9">
      <w:pPr>
        <w:pStyle w:val="Textopatrenia"/>
        <w:numPr>
          <w:ilvl w:val="0"/>
          <w:numId w:val="0"/>
        </w:numPr>
      </w:pPr>
      <w:r w:rsidRPr="00D90FC4">
        <w:t>b) povinnosť z opčných obchodov,</w:t>
      </w:r>
    </w:p>
    <w:p w14:paraId="39B3E664" w14:textId="77777777" w:rsidR="00CF1DB9" w:rsidRPr="00D90FC4" w:rsidRDefault="00CF1DB9" w:rsidP="00CF1DB9">
      <w:pPr>
        <w:pStyle w:val="Textopatrenia"/>
        <w:numPr>
          <w:ilvl w:val="0"/>
          <w:numId w:val="0"/>
        </w:numPr>
      </w:pPr>
      <w:r w:rsidRPr="00D90FC4">
        <w:t>c) zákonná povinnosť alebo zmluvná povinnosť odobrať určité produkty alebo služby, napríklad z dodávateľských alebo odberateľských zmlúv,</w:t>
      </w:r>
    </w:p>
    <w:p w14:paraId="459A5C13" w14:textId="77777777" w:rsidR="00CF1DB9" w:rsidRPr="00D90FC4" w:rsidRDefault="00CF1DB9" w:rsidP="00CF1DB9">
      <w:pPr>
        <w:pStyle w:val="Textopatrenia"/>
        <w:numPr>
          <w:ilvl w:val="0"/>
          <w:numId w:val="0"/>
        </w:numPr>
      </w:pPr>
      <w:r w:rsidRPr="00D90FC4">
        <w:t>d) povinnosť z leasingových, nájomných, servisných, poistných, koncesionárskych, licenčných zmlúv a podobných zmlúv,</w:t>
      </w:r>
    </w:p>
    <w:p w14:paraId="4DCB2542" w14:textId="77777777" w:rsidR="00CF1DB9" w:rsidRDefault="00CF1DB9" w:rsidP="00CF1DB9">
      <w:pPr>
        <w:pStyle w:val="Textopatrenia"/>
        <w:numPr>
          <w:ilvl w:val="0"/>
          <w:numId w:val="0"/>
        </w:numPr>
      </w:pPr>
      <w:r w:rsidRPr="00D90FC4">
        <w:t xml:space="preserve">e) iné povinnosti. </w:t>
      </w:r>
    </w:p>
    <w:p w14:paraId="05614573" w14:textId="77777777" w:rsidR="00CF1DB9" w:rsidRPr="00173FAE" w:rsidRDefault="00CF1DB9" w:rsidP="00CF1DB9">
      <w:pPr>
        <w:pStyle w:val="Textopatrenia"/>
        <w:numPr>
          <w:ilvl w:val="0"/>
          <w:numId w:val="0"/>
        </w:numPr>
        <w:rPr>
          <w:b/>
          <w:bCs/>
        </w:rPr>
      </w:pPr>
      <w:r>
        <w:rPr>
          <w:b/>
          <w:bCs/>
        </w:rPr>
        <w:t>ÚJ neeviduje takéto povinnosti.</w:t>
      </w:r>
    </w:p>
    <w:p w14:paraId="7FB1F28A" w14:textId="77777777" w:rsidR="00CF1DB9" w:rsidRDefault="00CF1DB9" w:rsidP="00CF1DB9">
      <w:pPr>
        <w:spacing w:before="0" w:line="240" w:lineRule="auto"/>
        <w:rPr>
          <w:sz w:val="22"/>
          <w:szCs w:val="22"/>
        </w:rPr>
      </w:pPr>
      <w:r w:rsidRPr="00D90FC4">
        <w:rPr>
          <w:sz w:val="22"/>
          <w:szCs w:val="22"/>
        </w:rPr>
        <w:t>(4) Prehľad nehnuteľných kultúrnych pamiatok, ktoré sú v správe alebo vo vlastníctve účtovnej jednotky.</w:t>
      </w:r>
    </w:p>
    <w:p w14:paraId="68B286F3" w14:textId="77777777" w:rsidR="00CF1DB9" w:rsidRPr="00173FAE" w:rsidRDefault="00CF1DB9" w:rsidP="00CF1DB9">
      <w:pPr>
        <w:spacing w:before="0" w:line="240" w:lineRule="auto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ÚJ nemá v správe ani vlastníctve žiadne kultúrne pamiatky.</w:t>
      </w:r>
    </w:p>
    <w:p w14:paraId="4AE28FA2" w14:textId="6DCF110F" w:rsidR="00CF1DB9" w:rsidRPr="00173FAE" w:rsidRDefault="00CF1DB9" w:rsidP="00CF1DB9">
      <w:pPr>
        <w:spacing w:before="0" w:line="240" w:lineRule="auto"/>
        <w:rPr>
          <w:b/>
          <w:bCs/>
          <w:sz w:val="22"/>
          <w:szCs w:val="22"/>
        </w:rPr>
      </w:pPr>
      <w:r w:rsidRPr="00D90FC4">
        <w:rPr>
          <w:sz w:val="22"/>
          <w:szCs w:val="22"/>
        </w:rPr>
        <w:t xml:space="preserve">(5) Informácie o významných skutočnostiach, ktoré nastali medzi dňom, ku ktorému sa zostavuje účtovná závierka a dňom jej </w:t>
      </w:r>
      <w:proofErr w:type="spellStart"/>
      <w:r w:rsidRPr="00D90FC4">
        <w:rPr>
          <w:sz w:val="22"/>
          <w:szCs w:val="22"/>
        </w:rPr>
        <w:t>zostavenia.</w:t>
      </w:r>
      <w:r>
        <w:rPr>
          <w:b/>
          <w:bCs/>
          <w:sz w:val="22"/>
          <w:szCs w:val="22"/>
        </w:rPr>
        <w:t>ÚJ</w:t>
      </w:r>
      <w:proofErr w:type="spellEnd"/>
      <w:r>
        <w:rPr>
          <w:b/>
          <w:bCs/>
          <w:sz w:val="22"/>
          <w:szCs w:val="22"/>
        </w:rPr>
        <w:t xml:space="preserve"> si nie je vedomá žiadnych významných skutočností.</w:t>
      </w:r>
    </w:p>
    <w:p w14:paraId="70AD2020" w14:textId="77777777" w:rsidR="00CF1DB9" w:rsidRDefault="00CF1DB9" w:rsidP="00CF1DB9">
      <w:pPr>
        <w:spacing w:before="0" w:line="240" w:lineRule="auto"/>
        <w:rPr>
          <w:sz w:val="22"/>
          <w:szCs w:val="22"/>
        </w:rPr>
      </w:pPr>
    </w:p>
    <w:p w14:paraId="3CFA59B2" w14:textId="77777777" w:rsidR="00CF1DB9" w:rsidRDefault="00CF1DB9" w:rsidP="00CF1DB9">
      <w:pPr>
        <w:spacing w:before="0" w:line="240" w:lineRule="auto"/>
        <w:rPr>
          <w:sz w:val="22"/>
          <w:szCs w:val="22"/>
        </w:rPr>
      </w:pPr>
    </w:p>
    <w:p w14:paraId="6B4FE7B7" w14:textId="77777777" w:rsidR="00CF1DB9" w:rsidRDefault="00CF1DB9" w:rsidP="00CF1DB9">
      <w:pPr>
        <w:spacing w:before="0" w:line="240" w:lineRule="auto"/>
        <w:rPr>
          <w:sz w:val="22"/>
          <w:szCs w:val="22"/>
        </w:rPr>
      </w:pPr>
    </w:p>
    <w:p w14:paraId="73794074" w14:textId="77777777" w:rsidR="00CF1DB9" w:rsidRDefault="00CF1DB9" w:rsidP="00CF1DB9">
      <w:pPr>
        <w:spacing w:before="0" w:line="240" w:lineRule="auto"/>
        <w:rPr>
          <w:sz w:val="22"/>
          <w:szCs w:val="22"/>
        </w:rPr>
      </w:pPr>
    </w:p>
    <w:p w14:paraId="63263E1D" w14:textId="22E2C818" w:rsidR="00CF1DB9" w:rsidRPr="00D90FC4" w:rsidRDefault="00CF1DB9" w:rsidP="00CF1DB9">
      <w:pPr>
        <w:spacing w:before="0" w:line="240" w:lineRule="auto"/>
        <w:jc w:val="left"/>
        <w:rPr>
          <w:b/>
          <w:sz w:val="22"/>
          <w:szCs w:val="22"/>
        </w:rPr>
      </w:pPr>
    </w:p>
    <w:p w14:paraId="06A9EA21" w14:textId="77777777" w:rsidR="00457744" w:rsidRDefault="00457744"/>
    <w:sectPr w:rsidR="0045774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253E27"/>
    <w:multiLevelType w:val="hybridMultilevel"/>
    <w:tmpl w:val="D5E65806"/>
    <w:lvl w:ilvl="0" w:tplc="D2161726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B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B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" w15:restartNumberingAfterBreak="0">
    <w:nsid w:val="23400F4B"/>
    <w:multiLevelType w:val="hybridMultilevel"/>
    <w:tmpl w:val="7F9602CE"/>
    <w:lvl w:ilvl="0" w:tplc="7570D136">
      <w:start w:val="1"/>
      <w:numFmt w:val="bullet"/>
      <w:lvlText w:val=""/>
      <w:lvlJc w:val="left"/>
      <w:pPr>
        <w:ind w:left="720" w:hanging="360"/>
      </w:pPr>
      <w:rPr>
        <w:rFonts w:ascii="Arial Narrow" w:eastAsia="Times New Roman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0944C07"/>
    <w:multiLevelType w:val="hybridMultilevel"/>
    <w:tmpl w:val="F168BDEA"/>
    <w:lvl w:ilvl="0" w:tplc="2344560E">
      <w:start w:val="1"/>
      <w:numFmt w:val="bullet"/>
      <w:lvlText w:val="-"/>
      <w:lvlJc w:val="left"/>
      <w:pPr>
        <w:ind w:left="720" w:hanging="360"/>
      </w:pPr>
      <w:rPr>
        <w:rFonts w:ascii="Arial Narrow" w:eastAsia="Times New Roman" w:hAnsi="Arial Narrow" w:cs="Arial" w:hint="default"/>
      </w:rPr>
    </w:lvl>
    <w:lvl w:ilvl="1" w:tplc="041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2FA66D6"/>
    <w:multiLevelType w:val="hybridMultilevel"/>
    <w:tmpl w:val="6C6E2946"/>
    <w:lvl w:ilvl="0" w:tplc="91D2B22A">
      <w:start w:val="1"/>
      <w:numFmt w:val="decimal"/>
      <w:pStyle w:val="Textopatrenia"/>
      <w:lvlText w:val="(%1)"/>
      <w:lvlJc w:val="left"/>
      <w:pPr>
        <w:tabs>
          <w:tab w:val="num" w:pos="1440"/>
        </w:tabs>
        <w:ind w:left="1440" w:hanging="360"/>
      </w:pPr>
      <w:rPr>
        <w:rFonts w:ascii="Arial Narrow" w:hAnsi="Arial Narrow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color w:val="auto"/>
        <w:spacing w:val="0"/>
        <w:w w:val="100"/>
        <w:kern w:val="0"/>
        <w:position w:val="0"/>
        <w:sz w:val="24"/>
        <w:szCs w:val="24"/>
        <w:u w:val="none" w:color="000000"/>
        <w:vertAlign w:val="baseline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2" w:tplc="041B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  <w:rPr>
        <w:rFonts w:cs="Times New Roman"/>
      </w:rPr>
    </w:lvl>
    <w:lvl w:ilvl="3" w:tplc="041B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4" w:tplc="041B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5" w:tplc="041B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  <w:rPr>
        <w:rFonts w:cs="Times New Roman"/>
      </w:rPr>
    </w:lvl>
    <w:lvl w:ilvl="6" w:tplc="041B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7" w:tplc="041B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  <w:rPr>
        <w:rFonts w:cs="Times New Roman"/>
      </w:rPr>
    </w:lvl>
    <w:lvl w:ilvl="8" w:tplc="041B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  <w:rPr>
        <w:rFonts w:cs="Times New Roman"/>
      </w:rPr>
    </w:lvl>
  </w:abstractNum>
  <w:num w:numId="1" w16cid:durableId="1041855275">
    <w:abstractNumId w:val="3"/>
  </w:num>
  <w:num w:numId="2" w16cid:durableId="1190021749">
    <w:abstractNumId w:val="0"/>
  </w:num>
  <w:num w:numId="3" w16cid:durableId="1870490988">
    <w:abstractNumId w:val="1"/>
  </w:num>
  <w:num w:numId="4" w16cid:durableId="80643812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1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W0MDMwtjQxMDQ0MjdX0lEKTi0uzszPAykwrAUAivpCiiwAAAA="/>
  </w:docVars>
  <w:rsids>
    <w:rsidRoot w:val="00CF1DB9"/>
    <w:rsid w:val="00082DDC"/>
    <w:rsid w:val="00096A65"/>
    <w:rsid w:val="00155580"/>
    <w:rsid w:val="001E2B03"/>
    <w:rsid w:val="002768AD"/>
    <w:rsid w:val="00370D26"/>
    <w:rsid w:val="003D4517"/>
    <w:rsid w:val="00457744"/>
    <w:rsid w:val="0054155B"/>
    <w:rsid w:val="0067491D"/>
    <w:rsid w:val="006A036E"/>
    <w:rsid w:val="006C2666"/>
    <w:rsid w:val="00797761"/>
    <w:rsid w:val="008537A9"/>
    <w:rsid w:val="008A274F"/>
    <w:rsid w:val="008B4EE3"/>
    <w:rsid w:val="0098482C"/>
    <w:rsid w:val="00A31B30"/>
    <w:rsid w:val="00B02C25"/>
    <w:rsid w:val="00BE313B"/>
    <w:rsid w:val="00C67623"/>
    <w:rsid w:val="00CF1DB9"/>
    <w:rsid w:val="00D6145B"/>
    <w:rsid w:val="00E04DB9"/>
    <w:rsid w:val="00EF33A6"/>
    <w:rsid w:val="00F60EDF"/>
    <w:rsid w:val="00F70BDD"/>
    <w:rsid w:val="00FA177C"/>
    <w:rsid w:val="00FA19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F89F06C"/>
  <w15:chartTrackingRefBased/>
  <w15:docId w15:val="{6C698D90-9DB5-4F13-859F-0724345E3F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aliases w:val="podnadpis"/>
    <w:qFormat/>
    <w:rsid w:val="00CF1DB9"/>
    <w:pPr>
      <w:spacing w:before="120" w:after="120" w:line="360" w:lineRule="auto"/>
      <w:jc w:val="both"/>
    </w:pPr>
    <w:rPr>
      <w:rFonts w:ascii="Arial Narrow" w:eastAsia="Times New Roman" w:hAnsi="Arial Narrow" w:cs="Arial"/>
      <w:sz w:val="20"/>
      <w:szCs w:val="24"/>
      <w:lang w:eastAsia="cs-CZ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table" w:styleId="Mriekatabuky">
    <w:name w:val="Table Grid"/>
    <w:basedOn w:val="Normlnatabuka"/>
    <w:uiPriority w:val="99"/>
    <w:rsid w:val="00CF1DB9"/>
    <w:pPr>
      <w:spacing w:after="0" w:line="240" w:lineRule="auto"/>
    </w:pPr>
    <w:rPr>
      <w:rFonts w:ascii="Arial" w:eastAsia="Times New Roman" w:hAnsi="Arial" w:cs="Arial"/>
      <w:sz w:val="20"/>
      <w:szCs w:val="20"/>
      <w:lang w:eastAsia="sk-SK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extopatrenia">
    <w:name w:val="Text opatrenia"/>
    <w:rsid w:val="00CF1DB9"/>
    <w:pPr>
      <w:numPr>
        <w:numId w:val="1"/>
      </w:numPr>
      <w:spacing w:before="120" w:after="120" w:line="240" w:lineRule="auto"/>
      <w:jc w:val="both"/>
    </w:pPr>
    <w:rPr>
      <w:rFonts w:ascii="Arial Narrow" w:eastAsia="Times New Roman" w:hAnsi="Arial Narrow" w:cs="Arial"/>
      <w:lang w:eastAsia="cs-CZ"/>
    </w:rPr>
  </w:style>
  <w:style w:type="paragraph" w:styleId="Normlnywebov">
    <w:name w:val="Normal (Web)"/>
    <w:basedOn w:val="Normlny"/>
    <w:uiPriority w:val="99"/>
    <w:unhideWhenUsed/>
    <w:rsid w:val="00CF1DB9"/>
    <w:pPr>
      <w:spacing w:before="100" w:beforeAutospacing="1" w:after="100" w:afterAutospacing="1" w:line="240" w:lineRule="auto"/>
      <w:jc w:val="left"/>
    </w:pPr>
    <w:rPr>
      <w:rFonts w:ascii="Times New Roman" w:hAnsi="Times New Roman" w:cs="Times New Roman"/>
      <w:sz w:val="24"/>
      <w:lang w:eastAsia="sk-S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2297</Words>
  <Characters>13097</Characters>
  <Application>Microsoft Office Word</Application>
  <DocSecurity>0</DocSecurity>
  <Lines>109</Lines>
  <Paragraphs>30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3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ilip Tkáč</dc:creator>
  <cp:keywords/>
  <dc:description/>
  <cp:lastModifiedBy>Filip Tkáč</cp:lastModifiedBy>
  <cp:revision>2</cp:revision>
  <dcterms:created xsi:type="dcterms:W3CDTF">2023-11-24T13:06:00Z</dcterms:created>
  <dcterms:modified xsi:type="dcterms:W3CDTF">2023-11-24T13:06:00Z</dcterms:modified>
</cp:coreProperties>
</file>